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DCE3206" w14:textId="77777777" w:rsidR="008D67AD" w:rsidRPr="00A37D30" w:rsidRDefault="000A5F34" w:rsidP="00A37D30">
      <w:pPr>
        <w:pStyle w:val="Title"/>
        <w:spacing w:before="100" w:beforeAutospacing="1" w:after="100" w:afterAutospacing="1"/>
        <w:jc w:val="center"/>
        <w:rPr>
          <w:rFonts w:ascii="Times New Roman" w:hAnsi="Times New Roman" w:cs="Times New Roman"/>
          <w:b/>
          <w:sz w:val="48"/>
        </w:rPr>
      </w:pPr>
      <w:r w:rsidRPr="00A37D30">
        <w:rPr>
          <w:rFonts w:ascii="Times New Roman" w:hAnsi="Times New Roman" w:cs="Times New Roman"/>
          <w:b/>
          <w:sz w:val="48"/>
        </w:rPr>
        <w:t>Yukun Guo</w:t>
      </w:r>
    </w:p>
    <w:tbl>
      <w:tblPr>
        <w:tblStyle w:val="TableGrid"/>
        <w:tblW w:w="1034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600"/>
        <w:gridCol w:w="270"/>
        <w:gridCol w:w="6470"/>
      </w:tblGrid>
      <w:tr w:rsidR="00C90009" w:rsidRPr="00682052" w14:paraId="3E2878E3" w14:textId="77777777" w:rsidTr="00657C28">
        <w:tc>
          <w:tcPr>
            <w:tcW w:w="3600" w:type="dxa"/>
          </w:tcPr>
          <w:p w14:paraId="3A61D976" w14:textId="77777777" w:rsidR="00C90009" w:rsidRPr="00682052" w:rsidRDefault="00C90009">
            <w:pPr>
              <w:rPr>
                <w:rFonts w:ascii="Times New Roman" w:hAnsi="Times New Roman" w:cs="Times New Roman"/>
              </w:rPr>
            </w:pPr>
            <w:r w:rsidRPr="00682052">
              <w:rPr>
                <w:rFonts w:ascii="Times New Roman" w:hAnsi="Times New Roman" w:cs="Times New Roman"/>
              </w:rPr>
              <w:t>Casey Eye Institute, Oregon Health &amp; Science University (OHSU)</w:t>
            </w:r>
          </w:p>
        </w:tc>
        <w:tc>
          <w:tcPr>
            <w:tcW w:w="270" w:type="dxa"/>
          </w:tcPr>
          <w:p w14:paraId="56E05011" w14:textId="77777777" w:rsidR="00C90009" w:rsidRPr="00682052" w:rsidRDefault="00C90009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6470" w:type="dxa"/>
          </w:tcPr>
          <w:p w14:paraId="68A4D072" w14:textId="0B6B9586" w:rsidR="00C90009" w:rsidRDefault="00C90009">
            <w:pPr>
              <w:rPr>
                <w:rFonts w:ascii="Times New Roman" w:hAnsi="Times New Roman" w:cs="Times New Roman"/>
              </w:rPr>
            </w:pPr>
            <w:r w:rsidRPr="00682052">
              <w:rPr>
                <w:rFonts w:ascii="Times New Roman" w:hAnsi="Times New Roman" w:cs="Times New Roman"/>
              </w:rPr>
              <w:t xml:space="preserve">Email: </w:t>
            </w:r>
            <w:hyperlink r:id="rId7" w:history="1">
              <w:r w:rsidR="002328F4" w:rsidRPr="00734BED">
                <w:rPr>
                  <w:rStyle w:val="Hyperlink"/>
                  <w:rFonts w:ascii="Times New Roman" w:hAnsi="Times New Roman" w:cs="Times New Roman"/>
                  <w:u w:val="none"/>
                </w:rPr>
                <w:t>guoyu@ohsu.deu</w:t>
              </w:r>
            </w:hyperlink>
          </w:p>
          <w:p w14:paraId="766C91F6" w14:textId="15B555AF" w:rsidR="002328F4" w:rsidRPr="00682052" w:rsidRDefault="002328F4">
            <w:pPr>
              <w:rPr>
                <w:rFonts w:ascii="Times New Roman" w:hAnsi="Times New Roman" w:cs="Times New Roman"/>
              </w:rPr>
            </w:pPr>
          </w:p>
        </w:tc>
      </w:tr>
      <w:tr w:rsidR="00C90009" w:rsidRPr="00682052" w14:paraId="557E4EF5" w14:textId="77777777" w:rsidTr="00657C28">
        <w:trPr>
          <w:trHeight w:val="819"/>
        </w:trPr>
        <w:tc>
          <w:tcPr>
            <w:tcW w:w="3600" w:type="dxa"/>
          </w:tcPr>
          <w:p w14:paraId="4B582837" w14:textId="77777777" w:rsidR="00734BED" w:rsidRDefault="00C90009">
            <w:pPr>
              <w:rPr>
                <w:rFonts w:ascii="Times New Roman" w:hAnsi="Times New Roman" w:cs="Times New Roman"/>
              </w:rPr>
            </w:pPr>
            <w:r w:rsidRPr="00682052">
              <w:rPr>
                <w:rFonts w:ascii="Times New Roman" w:hAnsi="Times New Roman" w:cs="Times New Roman"/>
              </w:rPr>
              <w:t xml:space="preserve">515 SW Campus Dr, </w:t>
            </w:r>
          </w:p>
          <w:p w14:paraId="31B2734F" w14:textId="605C2DDC" w:rsidR="00C90009" w:rsidRPr="00682052" w:rsidRDefault="00C90009">
            <w:pPr>
              <w:rPr>
                <w:rFonts w:ascii="Times New Roman" w:hAnsi="Times New Roman" w:cs="Times New Roman"/>
              </w:rPr>
            </w:pPr>
            <w:r w:rsidRPr="00682052">
              <w:rPr>
                <w:rFonts w:ascii="Times New Roman" w:hAnsi="Times New Roman" w:cs="Times New Roman"/>
              </w:rPr>
              <w:t>Portland, OR 97239</w:t>
            </w:r>
          </w:p>
        </w:tc>
        <w:tc>
          <w:tcPr>
            <w:tcW w:w="270" w:type="dxa"/>
          </w:tcPr>
          <w:p w14:paraId="25FE652F" w14:textId="77777777" w:rsidR="00C90009" w:rsidRPr="00682052" w:rsidRDefault="00C90009" w:rsidP="00C90009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6470" w:type="dxa"/>
          </w:tcPr>
          <w:p w14:paraId="2B7C7A7E" w14:textId="40253DAF" w:rsidR="00774639" w:rsidRDefault="00774639" w:rsidP="00774639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 w:hint="eastAsia"/>
              </w:rPr>
              <w:t>Webs</w:t>
            </w:r>
            <w:r>
              <w:rPr>
                <w:rFonts w:ascii="Times New Roman" w:hAnsi="Times New Roman" w:cs="Times New Roman"/>
              </w:rPr>
              <w:t xml:space="preserve">ite: </w:t>
            </w:r>
            <w:hyperlink r:id="rId8" w:history="1">
              <w:r w:rsidR="002E7DBA" w:rsidRPr="00734BED">
                <w:rPr>
                  <w:rStyle w:val="Hyperlink"/>
                  <w:rFonts w:ascii="Times New Roman" w:hAnsi="Times New Roman" w:cs="Times New Roman"/>
                  <w:u w:val="none"/>
                </w:rPr>
                <w:t>https://Yukun-Guo.github.io</w:t>
              </w:r>
            </w:hyperlink>
          </w:p>
          <w:p w14:paraId="6173F303" w14:textId="082913DE" w:rsidR="00774639" w:rsidRDefault="00774639" w:rsidP="00774639">
            <w:pPr>
              <w:ind w:right="789"/>
              <w:rPr>
                <w:rFonts w:ascii="Times New Roman" w:hAnsi="Times New Roman" w:cs="Times New Roman"/>
              </w:rPr>
            </w:pPr>
            <w:r w:rsidRPr="00682052">
              <w:rPr>
                <w:rFonts w:ascii="Times New Roman" w:hAnsi="Times New Roman" w:cs="Times New Roman" w:hint="eastAsia"/>
              </w:rPr>
              <w:t>Google</w:t>
            </w:r>
            <w:r w:rsidRPr="00682052">
              <w:rPr>
                <w:rFonts w:ascii="Times New Roman" w:hAnsi="Times New Roman" w:cs="Times New Roman"/>
              </w:rPr>
              <w:t xml:space="preserve"> Scholar Citations: </w:t>
            </w:r>
            <w:hyperlink r:id="rId9" w:history="1">
              <w:r w:rsidR="002E7DBA" w:rsidRPr="00734BED">
                <w:rPr>
                  <w:rStyle w:val="Hyperlink"/>
                  <w:rFonts w:ascii="Times New Roman" w:hAnsi="Times New Roman" w:cs="Times New Roman"/>
                  <w:u w:val="none"/>
                </w:rPr>
                <w:t>https://bit.ly/Yukun-Guo</w:t>
              </w:r>
            </w:hyperlink>
          </w:p>
          <w:p w14:paraId="383E9F9E" w14:textId="77777777" w:rsidR="00C90009" w:rsidRPr="00682052" w:rsidRDefault="00C90009" w:rsidP="00774639">
            <w:pPr>
              <w:rPr>
                <w:rFonts w:ascii="Times New Roman" w:hAnsi="Times New Roman" w:cs="Times New Roman"/>
              </w:rPr>
            </w:pPr>
          </w:p>
        </w:tc>
      </w:tr>
    </w:tbl>
    <w:p w14:paraId="6AA2EEE1" w14:textId="77777777" w:rsidR="00C90009" w:rsidRPr="00A37D30" w:rsidRDefault="00C90009" w:rsidP="00A37D30">
      <w:pPr>
        <w:pBdr>
          <w:bottom w:val="single" w:sz="6" w:space="1" w:color="auto"/>
        </w:pBdr>
        <w:spacing w:before="100" w:beforeAutospacing="1" w:after="0"/>
        <w:ind w:left="144" w:right="806"/>
        <w:rPr>
          <w:rFonts w:ascii="Times New Roman"/>
          <w:b/>
          <w:sz w:val="24"/>
        </w:rPr>
      </w:pPr>
      <w:r w:rsidRPr="00A37D30">
        <w:rPr>
          <w:rFonts w:ascii="Times New Roman"/>
          <w:b/>
          <w:sz w:val="24"/>
        </w:rPr>
        <w:t>EDUCATION</w:t>
      </w:r>
    </w:p>
    <w:p w14:paraId="07B31392" w14:textId="77777777" w:rsidR="00C90009" w:rsidRPr="00682052" w:rsidRDefault="00C90009" w:rsidP="00516DB7">
      <w:pPr>
        <w:pStyle w:val="BodyText"/>
        <w:tabs>
          <w:tab w:val="left" w:pos="1580"/>
        </w:tabs>
        <w:spacing w:before="0"/>
        <w:ind w:left="1584" w:hanging="1224"/>
        <w:rPr>
          <w:sz w:val="22"/>
          <w:u w:val="none"/>
        </w:rPr>
      </w:pPr>
      <w:r w:rsidRPr="00682052">
        <w:rPr>
          <w:sz w:val="22"/>
          <w:u w:val="none"/>
        </w:rPr>
        <w:t>2017</w:t>
      </w:r>
      <w:r w:rsidRPr="00682052">
        <w:rPr>
          <w:sz w:val="22"/>
          <w:u w:val="none"/>
        </w:rPr>
        <w:tab/>
        <w:t>MS     Computer Science and Technology, University of Jinan, Jinan, China</w:t>
      </w:r>
    </w:p>
    <w:p w14:paraId="7C0275BE" w14:textId="77777777" w:rsidR="00C90009" w:rsidRPr="00682052" w:rsidRDefault="00C90009" w:rsidP="00516DB7">
      <w:pPr>
        <w:pStyle w:val="BodyText"/>
        <w:tabs>
          <w:tab w:val="left" w:pos="1580"/>
          <w:tab w:val="left" w:pos="2300"/>
        </w:tabs>
        <w:spacing w:before="0"/>
        <w:ind w:left="1584" w:hanging="1224"/>
        <w:rPr>
          <w:sz w:val="22"/>
          <w:u w:val="none"/>
        </w:rPr>
      </w:pPr>
      <w:r w:rsidRPr="00682052">
        <w:rPr>
          <w:sz w:val="22"/>
          <w:u w:val="none"/>
        </w:rPr>
        <w:t>2013</w:t>
      </w:r>
      <w:r w:rsidRPr="00682052">
        <w:rPr>
          <w:sz w:val="22"/>
          <w:u w:val="none"/>
        </w:rPr>
        <w:tab/>
        <w:t xml:space="preserve">BS      Computer Science and Technology, University of Jinan, Jinan, China </w:t>
      </w:r>
    </w:p>
    <w:p w14:paraId="056BF296" w14:textId="77777777" w:rsidR="000A5F34" w:rsidRPr="00A37D30" w:rsidRDefault="000A5F34" w:rsidP="00A37D30">
      <w:pPr>
        <w:pBdr>
          <w:bottom w:val="single" w:sz="6" w:space="1" w:color="auto"/>
        </w:pBdr>
        <w:spacing w:before="100" w:beforeAutospacing="1" w:after="0"/>
        <w:ind w:left="144" w:right="806"/>
        <w:rPr>
          <w:rFonts w:ascii="Times New Roman"/>
          <w:b/>
          <w:sz w:val="24"/>
        </w:rPr>
      </w:pPr>
      <w:r w:rsidRPr="00A37D30">
        <w:rPr>
          <w:rFonts w:ascii="Times New Roman"/>
          <w:b/>
          <w:sz w:val="24"/>
        </w:rPr>
        <w:t>PROFESSIONAL POSITIONS</w:t>
      </w:r>
    </w:p>
    <w:p w14:paraId="19462203" w14:textId="77777777" w:rsidR="000A5F34" w:rsidRPr="00682052" w:rsidRDefault="000A5F34" w:rsidP="00516DB7">
      <w:pPr>
        <w:pStyle w:val="BodyText"/>
        <w:tabs>
          <w:tab w:val="left" w:pos="1580"/>
        </w:tabs>
        <w:spacing w:before="0"/>
        <w:ind w:left="1584" w:hanging="1224"/>
        <w:rPr>
          <w:sz w:val="22"/>
          <w:u w:val="none"/>
        </w:rPr>
      </w:pPr>
      <w:r w:rsidRPr="00682052">
        <w:rPr>
          <w:sz w:val="22"/>
          <w:u w:val="none"/>
        </w:rPr>
        <w:t>2019-present</w:t>
      </w:r>
      <w:r w:rsidRPr="00682052">
        <w:rPr>
          <w:sz w:val="22"/>
          <w:u w:val="none"/>
        </w:rPr>
        <w:tab/>
        <w:t>Research assistant, Casey Eye Institute, OHSU, Portland, OR</w:t>
      </w:r>
    </w:p>
    <w:p w14:paraId="32938570" w14:textId="77777777" w:rsidR="000A5F34" w:rsidRPr="00682052" w:rsidRDefault="000A5F34" w:rsidP="00516DB7">
      <w:pPr>
        <w:pStyle w:val="BodyText"/>
        <w:tabs>
          <w:tab w:val="left" w:pos="1580"/>
        </w:tabs>
        <w:spacing w:before="0"/>
        <w:ind w:left="1584" w:hanging="1224"/>
        <w:rPr>
          <w:sz w:val="22"/>
          <w:u w:val="none"/>
        </w:rPr>
      </w:pPr>
      <w:r w:rsidRPr="00682052">
        <w:rPr>
          <w:sz w:val="22"/>
          <w:u w:val="none"/>
        </w:rPr>
        <w:t>2017-201</w:t>
      </w:r>
      <w:r w:rsidR="00D076DA" w:rsidRPr="00682052">
        <w:rPr>
          <w:sz w:val="22"/>
          <w:u w:val="none"/>
        </w:rPr>
        <w:t>8</w:t>
      </w:r>
      <w:r w:rsidRPr="00682052">
        <w:rPr>
          <w:sz w:val="22"/>
          <w:u w:val="none"/>
        </w:rPr>
        <w:tab/>
        <w:t xml:space="preserve">Visiting </w:t>
      </w:r>
      <w:r w:rsidR="005F5180" w:rsidRPr="00682052">
        <w:rPr>
          <w:rFonts w:hint="eastAsia"/>
          <w:sz w:val="22"/>
          <w:u w:val="none"/>
        </w:rPr>
        <w:t>s</w:t>
      </w:r>
      <w:r w:rsidRPr="00682052">
        <w:rPr>
          <w:sz w:val="22"/>
          <w:u w:val="none"/>
        </w:rPr>
        <w:t>cholar, Casey Eye Institute, OHSU, Portland, OR</w:t>
      </w:r>
    </w:p>
    <w:p w14:paraId="6072E3F1" w14:textId="77777777" w:rsidR="000A5F34" w:rsidRPr="00A37D30" w:rsidRDefault="000A5F34" w:rsidP="00A37D30">
      <w:pPr>
        <w:pBdr>
          <w:bottom w:val="single" w:sz="6" w:space="1" w:color="auto"/>
        </w:pBdr>
        <w:spacing w:before="100" w:beforeAutospacing="1" w:after="0"/>
        <w:ind w:left="144" w:right="806"/>
        <w:rPr>
          <w:rFonts w:ascii="Times New Roman"/>
          <w:b/>
          <w:sz w:val="24"/>
        </w:rPr>
      </w:pPr>
      <w:r w:rsidRPr="00A37D30">
        <w:rPr>
          <w:rFonts w:ascii="Times New Roman"/>
          <w:b/>
          <w:sz w:val="24"/>
        </w:rPr>
        <w:t>INTELLECTUAL PROPERTY</w:t>
      </w:r>
    </w:p>
    <w:p w14:paraId="329F6E9E" w14:textId="1FE880FF" w:rsidR="00D029EA" w:rsidRPr="00D029EA" w:rsidRDefault="00D029EA" w:rsidP="00217673">
      <w:pPr>
        <w:pStyle w:val="publication"/>
      </w:pPr>
      <w:r w:rsidRPr="00D029EA">
        <w:rPr>
          <w:rStyle w:val="pub-item-a-author"/>
        </w:rPr>
        <w:t>Jia Y, </w:t>
      </w:r>
      <w:r w:rsidRPr="00D029EA">
        <w:rPr>
          <w:b/>
          <w:bCs/>
        </w:rPr>
        <w:t>Guo Y</w:t>
      </w:r>
      <w:r w:rsidRPr="00D029EA">
        <w:rPr>
          <w:rStyle w:val="pub-item-other-author"/>
        </w:rPr>
        <w:t>. </w:t>
      </w:r>
      <w:hyperlink r:id="rId10" w:tgtFrame="blank" w:history="1">
        <w:r w:rsidRPr="00D029EA">
          <w:rPr>
            <w:rStyle w:val="Hyperlink"/>
            <w:color w:val="1868DE"/>
            <w:u w:val="none"/>
          </w:rPr>
          <w:t>Identifying retinal layer boundaries.</w:t>
        </w:r>
      </w:hyperlink>
      <w:r w:rsidRPr="00D029EA">
        <w:rPr>
          <w:i/>
          <w:iCs/>
        </w:rPr>
        <w:t> US Patent App</w:t>
      </w:r>
      <w:r w:rsidRPr="00D029EA">
        <w:rPr>
          <w:rStyle w:val="pub-item-leftinfo"/>
        </w:rPr>
        <w:t>. 16/998,931, 2021</w:t>
      </w:r>
    </w:p>
    <w:p w14:paraId="2963639D" w14:textId="35A9890F" w:rsidR="00D029EA" w:rsidRPr="00D029EA" w:rsidRDefault="00D029EA" w:rsidP="00217673">
      <w:pPr>
        <w:pStyle w:val="publication"/>
      </w:pPr>
      <w:r w:rsidRPr="00D029EA">
        <w:rPr>
          <w:rStyle w:val="pub-item-a-author"/>
        </w:rPr>
        <w:t>Jia Y, </w:t>
      </w:r>
      <w:r w:rsidRPr="00D029EA">
        <w:rPr>
          <w:b/>
          <w:bCs/>
        </w:rPr>
        <w:t>Guo Y</w:t>
      </w:r>
      <w:r w:rsidRPr="00D029EA">
        <w:rPr>
          <w:rStyle w:val="pub-item-other-author"/>
        </w:rPr>
        <w:t>. </w:t>
      </w:r>
      <w:hyperlink r:id="rId11" w:tgtFrame="blank" w:history="1">
        <w:r w:rsidRPr="00D029EA">
          <w:rPr>
            <w:rStyle w:val="Hyperlink"/>
            <w:color w:val="1868DE"/>
            <w:u w:val="none"/>
          </w:rPr>
          <w:t>Detecting avascular areas using neural networks.</w:t>
        </w:r>
      </w:hyperlink>
      <w:r w:rsidRPr="00D029EA">
        <w:rPr>
          <w:i/>
          <w:iCs/>
        </w:rPr>
        <w:t> US Patent App</w:t>
      </w:r>
      <w:r w:rsidRPr="00D029EA">
        <w:rPr>
          <w:rStyle w:val="pub-item-leftinfo"/>
        </w:rPr>
        <w:t>. 16/858,384, 2020</w:t>
      </w:r>
    </w:p>
    <w:p w14:paraId="167D2169" w14:textId="7CA641DF" w:rsidR="00473968" w:rsidRPr="00A37D30" w:rsidRDefault="002328F4" w:rsidP="00473968">
      <w:pPr>
        <w:pBdr>
          <w:bottom w:val="single" w:sz="6" w:space="1" w:color="auto"/>
        </w:pBdr>
        <w:spacing w:before="100" w:beforeAutospacing="1" w:after="0"/>
        <w:ind w:left="144" w:right="806"/>
        <w:rPr>
          <w:rFonts w:ascii="Times New Roman"/>
          <w:b/>
          <w:sz w:val="24"/>
        </w:rPr>
      </w:pPr>
      <w:r w:rsidRPr="002328F4">
        <w:rPr>
          <w:rFonts w:ascii="Times New Roman"/>
          <w:b/>
          <w:sz w:val="24"/>
        </w:rPr>
        <w:t>ACADEMIC AWARDS</w:t>
      </w:r>
    </w:p>
    <w:p w14:paraId="59778353" w14:textId="49546CD0" w:rsidR="00473968" w:rsidRPr="00D029EA" w:rsidRDefault="00473968" w:rsidP="00473968">
      <w:pPr>
        <w:pStyle w:val="publication"/>
        <w:numPr>
          <w:ilvl w:val="0"/>
          <w:numId w:val="14"/>
        </w:numPr>
      </w:pPr>
      <w:r w:rsidRPr="00473968">
        <w:rPr>
          <w:rStyle w:val="Hyperlink"/>
          <w:color w:val="1868DE"/>
          <w:u w:val="none"/>
        </w:rPr>
        <w:t xml:space="preserve">2021 </w:t>
      </w:r>
      <w:hyperlink r:id="rId12" w:tgtFrame="blank" w:history="1">
        <w:r w:rsidRPr="00473968">
          <w:rPr>
            <w:rStyle w:val="Hyperlink"/>
            <w:color w:val="1868DE"/>
            <w:u w:val="none"/>
          </w:rPr>
          <w:t>Outstanding Reviewers</w:t>
        </w:r>
      </w:hyperlink>
      <w:r>
        <w:rPr>
          <w:rStyle w:val="Hyperlink"/>
          <w:color w:val="1868DE"/>
          <w:u w:val="none"/>
        </w:rPr>
        <w:t>.</w:t>
      </w:r>
      <w:r w:rsidRPr="00473968">
        <w:rPr>
          <w:rStyle w:val="Hyperlink"/>
          <w:color w:val="1868DE"/>
          <w:u w:val="none"/>
        </w:rPr>
        <w:t> </w:t>
      </w:r>
      <w:r w:rsidRPr="00473968">
        <w:rPr>
          <w:i/>
          <w:iCs/>
        </w:rPr>
        <w:t>Optical Society of America (OSA)</w:t>
      </w:r>
    </w:p>
    <w:p w14:paraId="64F14B0F" w14:textId="6475AAFC" w:rsidR="000A5F34" w:rsidRPr="00682052" w:rsidRDefault="000A5F34" w:rsidP="00A37D30">
      <w:pPr>
        <w:pBdr>
          <w:bottom w:val="single" w:sz="6" w:space="1" w:color="auto"/>
        </w:pBdr>
        <w:spacing w:before="100" w:beforeAutospacing="1" w:after="0"/>
        <w:ind w:left="144" w:right="806"/>
        <w:rPr>
          <w:rFonts w:ascii="Times New Roman"/>
          <w:b/>
          <w:sz w:val="24"/>
        </w:rPr>
      </w:pPr>
      <w:r w:rsidRPr="00682052">
        <w:rPr>
          <w:rFonts w:ascii="Times New Roman"/>
          <w:b/>
          <w:sz w:val="24"/>
        </w:rPr>
        <w:t>PEER REVIEWED JOURNAL PAPERS</w:t>
      </w:r>
    </w:p>
    <w:p w14:paraId="70883575" w14:textId="3FF3B8EB" w:rsidR="00516DB7" w:rsidRPr="00516DB7" w:rsidRDefault="00516DB7" w:rsidP="00516DB7">
      <w:pPr>
        <w:pStyle w:val="publications"/>
        <w:ind w:right="720"/>
        <w:rPr>
          <w:rStyle w:val="pub-item-a-author"/>
          <w:b w:val="0"/>
          <w:szCs w:val="22"/>
        </w:rPr>
      </w:pPr>
      <w:r w:rsidRPr="00516DB7">
        <w:rPr>
          <w:rStyle w:val="pub-item-a-author"/>
          <w:b w:val="0"/>
          <w:szCs w:val="22"/>
        </w:rPr>
        <w:t>You QS, Camino A, Wang J, </w:t>
      </w:r>
      <w:r w:rsidRPr="00516DB7">
        <w:rPr>
          <w:szCs w:val="22"/>
        </w:rPr>
        <w:t>Guo Y</w:t>
      </w:r>
      <w:r w:rsidRPr="00516DB7">
        <w:rPr>
          <w:rStyle w:val="pub-item-other-author"/>
          <w:b w:val="0"/>
          <w:szCs w:val="22"/>
        </w:rPr>
        <w:t>, Flaxel CJ, Hwang TS, Huang D, Jia Y, Bailey ST.</w:t>
      </w:r>
      <w:r w:rsidRPr="00516DB7">
        <w:rPr>
          <w:rStyle w:val="pub-item-title"/>
          <w:b w:val="0"/>
          <w:szCs w:val="22"/>
        </w:rPr>
        <w:t> </w:t>
      </w:r>
      <w:hyperlink r:id="rId13" w:tgtFrame="blank" w:history="1">
        <w:r w:rsidRPr="00516DB7">
          <w:rPr>
            <w:rStyle w:val="Hyperlink"/>
            <w:b w:val="0"/>
            <w:color w:val="1868DE"/>
            <w:szCs w:val="22"/>
            <w:u w:val="none"/>
          </w:rPr>
          <w:t>Geographic Atrophy Progression Is Associated With Choriocapillaris Flow Deficits Measured With Optical Coherence Tomographic Angiography.</w:t>
        </w:r>
      </w:hyperlink>
      <w:r w:rsidRPr="00516DB7">
        <w:rPr>
          <w:b w:val="0"/>
          <w:i/>
          <w:iCs/>
          <w:szCs w:val="22"/>
        </w:rPr>
        <w:t> Investigative Ophthalmology &amp; Visual Science</w:t>
      </w:r>
      <w:r w:rsidR="00C8478C">
        <w:rPr>
          <w:rFonts w:hint="eastAsia"/>
          <w:b w:val="0"/>
          <w:i/>
          <w:iCs/>
          <w:szCs w:val="22"/>
        </w:rPr>
        <w:t>.</w:t>
      </w:r>
      <w:r w:rsidR="00C8478C">
        <w:rPr>
          <w:b w:val="0"/>
          <w:i/>
          <w:iCs/>
          <w:szCs w:val="22"/>
        </w:rPr>
        <w:t xml:space="preserve"> </w:t>
      </w:r>
      <w:r w:rsidRPr="00516DB7">
        <w:rPr>
          <w:rStyle w:val="pub-item-leftinfo"/>
          <w:b w:val="0"/>
          <w:szCs w:val="22"/>
        </w:rPr>
        <w:t>2021 Dec. Vol.62. 28.</w:t>
      </w:r>
      <w:bookmarkStart w:id="0" w:name="_GoBack"/>
      <w:bookmarkEnd w:id="0"/>
    </w:p>
    <w:p w14:paraId="50A07D6D" w14:textId="41CD0010" w:rsidR="00D87A8F" w:rsidRPr="00D87A8F" w:rsidRDefault="00D87A8F" w:rsidP="00D87A8F">
      <w:pPr>
        <w:pStyle w:val="publications"/>
        <w:ind w:right="720"/>
        <w:rPr>
          <w:rStyle w:val="pub-item-a-author"/>
          <w:b w:val="0"/>
          <w:szCs w:val="22"/>
        </w:rPr>
      </w:pPr>
      <w:r w:rsidRPr="00D87A8F">
        <w:rPr>
          <w:rStyle w:val="pub-item-a-author"/>
          <w:b w:val="0"/>
          <w:szCs w:val="22"/>
        </w:rPr>
        <w:t>Tsuboi K, You QS, </w:t>
      </w:r>
      <w:r w:rsidRPr="00D87A8F">
        <w:rPr>
          <w:szCs w:val="22"/>
        </w:rPr>
        <w:t>Guo Y</w:t>
      </w:r>
      <w:r>
        <w:rPr>
          <w:b w:val="0"/>
          <w:szCs w:val="22"/>
        </w:rPr>
        <w:t xml:space="preserve">, </w:t>
      </w:r>
      <w:r w:rsidRPr="00D87A8F">
        <w:rPr>
          <w:rStyle w:val="pub-item-other-author"/>
          <w:b w:val="0"/>
          <w:szCs w:val="22"/>
        </w:rPr>
        <w:t>Wang J, Flaxel CJ, Bailey ST, Huang D, Jia Y, Hwang TS.</w:t>
      </w:r>
      <w:r w:rsidRPr="00D87A8F">
        <w:rPr>
          <w:rStyle w:val="pub-item-title"/>
          <w:b w:val="0"/>
          <w:szCs w:val="22"/>
        </w:rPr>
        <w:t> </w:t>
      </w:r>
      <w:hyperlink r:id="rId14" w:tgtFrame="blank" w:history="1">
        <w:r w:rsidRPr="00D87A8F">
          <w:rPr>
            <w:rStyle w:val="Hyperlink"/>
            <w:b w:val="0"/>
            <w:color w:val="1868DE"/>
            <w:szCs w:val="22"/>
            <w:u w:val="none"/>
          </w:rPr>
          <w:t>Association between fluid volume in inner nuclear layer and visual acuity in diabetic macular edema</w:t>
        </w:r>
      </w:hyperlink>
      <w:r>
        <w:rPr>
          <w:rStyle w:val="pub-item-title"/>
          <w:b w:val="0"/>
          <w:szCs w:val="22"/>
        </w:rPr>
        <w:t>.</w:t>
      </w:r>
      <w:r w:rsidRPr="00D87A8F">
        <w:rPr>
          <w:b w:val="0"/>
          <w:i/>
          <w:iCs/>
          <w:szCs w:val="22"/>
        </w:rPr>
        <w:t> American Journal of Ophthalmology</w:t>
      </w:r>
      <w:r w:rsidRPr="00D87A8F">
        <w:rPr>
          <w:rStyle w:val="pub-item-leftinfo"/>
          <w:b w:val="0"/>
          <w:szCs w:val="22"/>
        </w:rPr>
        <w:t>. 2021 Dec 21.</w:t>
      </w:r>
    </w:p>
    <w:p w14:paraId="0A174013" w14:textId="55F91B7D" w:rsidR="00AF13AC" w:rsidRPr="00AF13AC" w:rsidRDefault="00AF13AC" w:rsidP="00657C28">
      <w:pPr>
        <w:pStyle w:val="publications"/>
        <w:ind w:right="720"/>
        <w:rPr>
          <w:rStyle w:val="pub-item-a-author"/>
          <w:b w:val="0"/>
          <w:color w:val="auto"/>
          <w:szCs w:val="22"/>
        </w:rPr>
      </w:pPr>
      <w:r w:rsidRPr="00AF13AC">
        <w:rPr>
          <w:rStyle w:val="pub-item-a-author"/>
          <w:b w:val="0"/>
          <w:color w:val="auto"/>
          <w:szCs w:val="22"/>
        </w:rPr>
        <w:t>Gao M, Hormel TT, Wang J,</w:t>
      </w:r>
      <w:r>
        <w:rPr>
          <w:rStyle w:val="pub-item-a-author"/>
          <w:b w:val="0"/>
          <w:color w:val="auto"/>
          <w:szCs w:val="22"/>
        </w:rPr>
        <w:t xml:space="preserve"> </w:t>
      </w:r>
      <w:r w:rsidRPr="00AF13AC">
        <w:rPr>
          <w:color w:val="auto"/>
          <w:szCs w:val="22"/>
        </w:rPr>
        <w:t>Guo Y</w:t>
      </w:r>
      <w:r w:rsidRPr="00AF13AC">
        <w:rPr>
          <w:rStyle w:val="pub-item-other-author"/>
          <w:b w:val="0"/>
          <w:color w:val="auto"/>
          <w:szCs w:val="22"/>
        </w:rPr>
        <w:t>, Bailey ST, Hwang TS, Jia Y.</w:t>
      </w:r>
      <w:r w:rsidRPr="00AF13AC">
        <w:rPr>
          <w:rStyle w:val="pub-item-title"/>
          <w:b w:val="0"/>
          <w:color w:val="auto"/>
          <w:szCs w:val="22"/>
        </w:rPr>
        <w:t> </w:t>
      </w:r>
      <w:hyperlink r:id="rId15" w:tgtFrame="blank" w:history="1">
        <w:r w:rsidRPr="00AF13AC">
          <w:rPr>
            <w:rStyle w:val="Hyperlink"/>
            <w:b w:val="0"/>
            <w:color w:val="1868DE"/>
            <w:szCs w:val="22"/>
            <w:u w:val="none"/>
          </w:rPr>
          <w:t>An Open-Source Deep Learning Network for Reconstruction of High-Resolution OCT Angiograms of Retinal Intermediate and Deep Capillary Plexuses.</w:t>
        </w:r>
      </w:hyperlink>
      <w:r w:rsidRPr="00AF13AC">
        <w:rPr>
          <w:b w:val="0"/>
          <w:i/>
          <w:iCs/>
          <w:color w:val="auto"/>
          <w:szCs w:val="22"/>
        </w:rPr>
        <w:t> Translational vision science &amp; technology</w:t>
      </w:r>
      <w:r>
        <w:rPr>
          <w:b w:val="0"/>
          <w:i/>
          <w:iCs/>
          <w:color w:val="auto"/>
          <w:szCs w:val="22"/>
        </w:rPr>
        <w:t xml:space="preserve">. </w:t>
      </w:r>
      <w:r w:rsidRPr="00AF13AC">
        <w:rPr>
          <w:rStyle w:val="pub-item-leftinfo"/>
          <w:b w:val="0"/>
          <w:color w:val="auto"/>
          <w:szCs w:val="22"/>
        </w:rPr>
        <w:t>2021;10(13):13.</w:t>
      </w:r>
    </w:p>
    <w:p w14:paraId="3F483F23" w14:textId="05E700D3" w:rsidR="000D09AE" w:rsidRPr="000D09AE" w:rsidRDefault="000D09AE" w:rsidP="00657C28">
      <w:pPr>
        <w:pStyle w:val="publications"/>
        <w:ind w:right="720"/>
        <w:rPr>
          <w:b w:val="0"/>
          <w:szCs w:val="22"/>
        </w:rPr>
      </w:pPr>
      <w:r w:rsidRPr="000D09AE">
        <w:rPr>
          <w:rStyle w:val="pub-item-a-author"/>
          <w:b w:val="0"/>
          <w:szCs w:val="22"/>
        </w:rPr>
        <w:t>Xiong H, You QS,</w:t>
      </w:r>
      <w:r>
        <w:rPr>
          <w:rStyle w:val="pub-item-a-author"/>
          <w:b w:val="0"/>
          <w:szCs w:val="22"/>
        </w:rPr>
        <w:t xml:space="preserve"> </w:t>
      </w:r>
      <w:r w:rsidRPr="000D09AE">
        <w:rPr>
          <w:szCs w:val="22"/>
        </w:rPr>
        <w:t>Guo Y</w:t>
      </w:r>
      <w:r w:rsidRPr="000D09AE">
        <w:rPr>
          <w:rStyle w:val="pub-item-other-author"/>
          <w:b w:val="0"/>
          <w:szCs w:val="22"/>
        </w:rPr>
        <w:t>, Wang J, Wang B, Gao L, Flaxel CJ, Bailey ST, Hwang TS, Jia Y.</w:t>
      </w:r>
      <w:r w:rsidRPr="000D09AE">
        <w:rPr>
          <w:rStyle w:val="pub-item-title"/>
          <w:b w:val="0"/>
          <w:szCs w:val="22"/>
        </w:rPr>
        <w:t> </w:t>
      </w:r>
      <w:hyperlink r:id="rId16" w:tgtFrame="blank" w:history="1">
        <w:r w:rsidRPr="000D09AE">
          <w:rPr>
            <w:rStyle w:val="Hyperlink"/>
            <w:b w:val="0"/>
            <w:color w:val="1868DE"/>
            <w:szCs w:val="22"/>
            <w:u w:val="none"/>
          </w:rPr>
          <w:t>Deep learning-based signal-independent assessment of macular avascular area on 6×6 mm optical coherence tomography angiogram in diabetic retinopathy: a comparison to instrument-embedded software</w:t>
        </w:r>
      </w:hyperlink>
      <w:r w:rsidRPr="000D09AE">
        <w:rPr>
          <w:b w:val="0"/>
          <w:i/>
          <w:iCs/>
          <w:szCs w:val="22"/>
        </w:rPr>
        <w:t> British Journal of Ophthalmology</w:t>
      </w:r>
      <w:r w:rsidRPr="000D09AE">
        <w:rPr>
          <w:rStyle w:val="pub-item-leftinfo"/>
          <w:b w:val="0"/>
          <w:szCs w:val="22"/>
        </w:rPr>
        <w:t>.2021 Sep 13:bjophthalmol-2020-318646.</w:t>
      </w:r>
    </w:p>
    <w:p w14:paraId="43067FDA" w14:textId="7826E005" w:rsidR="00E01107" w:rsidRDefault="00E01107" w:rsidP="00657C28">
      <w:pPr>
        <w:pStyle w:val="publications"/>
        <w:ind w:right="720"/>
      </w:pPr>
      <w:r w:rsidRPr="00E01107">
        <w:rPr>
          <w:rStyle w:val="pub-item-other-author"/>
          <w:b w:val="0"/>
          <w:szCs w:val="22"/>
        </w:rPr>
        <w:t>Liu K, </w:t>
      </w:r>
      <w:r w:rsidRPr="00E01107">
        <w:rPr>
          <w:rStyle w:val="pub-item-other-author"/>
          <w:szCs w:val="22"/>
        </w:rPr>
        <w:t>Guo Y</w:t>
      </w:r>
      <w:r w:rsidRPr="00E01107">
        <w:rPr>
          <w:rStyle w:val="pub-item-other-author"/>
          <w:b w:val="0"/>
          <w:szCs w:val="22"/>
        </w:rPr>
        <w:t>, You QS, Hormel TT, Hwang TS, Jia Y. </w:t>
      </w:r>
      <w:hyperlink r:id="rId17" w:tgtFrame="blank" w:history="1">
        <w:r w:rsidRPr="00E01107">
          <w:rPr>
            <w:rStyle w:val="Hyperlink"/>
            <w:b w:val="0"/>
            <w:color w:val="1868DE"/>
            <w:szCs w:val="22"/>
            <w:u w:val="none"/>
          </w:rPr>
          <w:t xml:space="preserve">Normative </w:t>
        </w:r>
        <w:proofErr w:type="spellStart"/>
        <w:r w:rsidRPr="00E01107">
          <w:rPr>
            <w:rStyle w:val="Hyperlink"/>
            <w:b w:val="0"/>
            <w:color w:val="1868DE"/>
            <w:szCs w:val="22"/>
            <w:u w:val="none"/>
          </w:rPr>
          <w:t>intercapillary</w:t>
        </w:r>
        <w:proofErr w:type="spellEnd"/>
        <w:r w:rsidRPr="00E01107">
          <w:rPr>
            <w:rStyle w:val="Hyperlink"/>
            <w:b w:val="0"/>
            <w:color w:val="1868DE"/>
            <w:szCs w:val="22"/>
            <w:u w:val="none"/>
          </w:rPr>
          <w:t xml:space="preserve"> distance and vessel density data in the temporal retina assessed by wide-field spectral-domain optical coherence </w:t>
        </w:r>
        <w:r w:rsidRPr="00E01107">
          <w:rPr>
            <w:rStyle w:val="Hyperlink"/>
            <w:b w:val="0"/>
            <w:color w:val="1868DE"/>
            <w:szCs w:val="22"/>
            <w:u w:val="none"/>
          </w:rPr>
          <w:lastRenderedPageBreak/>
          <w:t>tomography angiography.</w:t>
        </w:r>
      </w:hyperlink>
      <w:r w:rsidRPr="00E01107">
        <w:rPr>
          <w:b w:val="0"/>
          <w:i/>
          <w:iCs/>
          <w:szCs w:val="22"/>
        </w:rPr>
        <w:t> Experimental biology and medicine (Maywood, NJ)</w:t>
      </w:r>
      <w:r w:rsidRPr="00E01107">
        <w:rPr>
          <w:rStyle w:val="pub-item-leftinfo"/>
          <w:b w:val="0"/>
          <w:szCs w:val="22"/>
        </w:rPr>
        <w:t>. 2021; 15353702211036700</w:t>
      </w:r>
      <w:r w:rsidRPr="00E01107">
        <w:rPr>
          <w:rStyle w:val="pub-item-leftinfo"/>
          <w:rFonts w:hint="eastAsia"/>
          <w:b w:val="0"/>
          <w:szCs w:val="22"/>
        </w:rPr>
        <w:t>.</w:t>
      </w:r>
    </w:p>
    <w:p w14:paraId="0C6DF3E6" w14:textId="3EF2F8B6" w:rsidR="00DF3AD3" w:rsidRPr="00DF3AD3" w:rsidRDefault="00DF3AD3" w:rsidP="00657C28">
      <w:pPr>
        <w:pStyle w:val="publications"/>
        <w:ind w:right="720"/>
        <w:rPr>
          <w:b w:val="0"/>
          <w:szCs w:val="22"/>
        </w:rPr>
      </w:pPr>
      <w:r w:rsidRPr="00DF3AD3">
        <w:rPr>
          <w:szCs w:val="22"/>
        </w:rPr>
        <w:t>Guo Y</w:t>
      </w:r>
      <w:r w:rsidRPr="00DF3AD3">
        <w:rPr>
          <w:rStyle w:val="pub-item-other-author"/>
          <w:b w:val="0"/>
          <w:szCs w:val="22"/>
        </w:rPr>
        <w:t>, Hormel TT, Pi S, Wei X, Gao M, Morrison JC, Jia Y.</w:t>
      </w:r>
      <w:r w:rsidRPr="00DF3AD3">
        <w:rPr>
          <w:rStyle w:val="pub-item-title"/>
          <w:b w:val="0"/>
          <w:szCs w:val="22"/>
        </w:rPr>
        <w:t> </w:t>
      </w:r>
      <w:hyperlink r:id="rId18" w:tgtFrame="blank" w:history="1">
        <w:r w:rsidRPr="004522C6">
          <w:rPr>
            <w:rStyle w:val="Hyperlink"/>
            <w:b w:val="0"/>
            <w:color w:val="1868DE"/>
            <w:szCs w:val="22"/>
            <w:u w:val="none"/>
          </w:rPr>
          <w:t>An end-to-end network for segmenting the vasculature of three retinal capillary plexuses from OCT angiographic volumes</w:t>
        </w:r>
      </w:hyperlink>
      <w:r w:rsidR="00F8460A">
        <w:rPr>
          <w:rStyle w:val="pub-item-title"/>
          <w:b w:val="0"/>
          <w:szCs w:val="22"/>
        </w:rPr>
        <w:t>.</w:t>
      </w:r>
      <w:r w:rsidRPr="00DF3AD3">
        <w:rPr>
          <w:b w:val="0"/>
          <w:i/>
          <w:iCs/>
          <w:szCs w:val="22"/>
        </w:rPr>
        <w:t> Biomedical Optics Express</w:t>
      </w:r>
      <w:r w:rsidRPr="00DF3AD3">
        <w:rPr>
          <w:rStyle w:val="pub-item-leftinfo"/>
          <w:b w:val="0"/>
          <w:szCs w:val="22"/>
        </w:rPr>
        <w:t>. 2021 July 16; 12:4889-4900.</w:t>
      </w:r>
    </w:p>
    <w:p w14:paraId="17D9742A" w14:textId="7AF7B880" w:rsidR="00B03391" w:rsidRPr="00217673" w:rsidRDefault="00B03391" w:rsidP="00657C28">
      <w:pPr>
        <w:pStyle w:val="publications"/>
        <w:ind w:right="720"/>
        <w:rPr>
          <w:b w:val="0"/>
        </w:rPr>
      </w:pPr>
      <w:r w:rsidRPr="00217673">
        <w:t>Guo Y</w:t>
      </w:r>
      <w:r w:rsidRPr="00217673">
        <w:rPr>
          <w:rStyle w:val="pub-item-other-author"/>
          <w:b w:val="0"/>
        </w:rPr>
        <w:t>, Hormel TT, Gao L, You QS, Wang B, Flaxel CJ, Bailey ST, Choi D, Huang D, Hwang TS, Jia Y.</w:t>
      </w:r>
      <w:r w:rsidRPr="00217673">
        <w:rPr>
          <w:rStyle w:val="pub-item-title"/>
          <w:b w:val="0"/>
        </w:rPr>
        <w:t> </w:t>
      </w:r>
      <w:hyperlink r:id="rId19" w:tgtFrame="blank" w:history="1">
        <w:r w:rsidRPr="00217673">
          <w:rPr>
            <w:rStyle w:val="Hyperlink"/>
            <w:b w:val="0"/>
            <w:color w:val="1868DE"/>
            <w:u w:val="none"/>
          </w:rPr>
          <w:t>Quantification of nonperfusion area in montaged wide-field optical coherence tomography angiography using deep learning in diabetic retinopathy.</w:t>
        </w:r>
      </w:hyperlink>
      <w:r w:rsidRPr="00217673">
        <w:rPr>
          <w:b w:val="0"/>
          <w:i/>
          <w:iCs/>
        </w:rPr>
        <w:t> Ophthalmology Science</w:t>
      </w:r>
      <w:r w:rsidRPr="00217673">
        <w:rPr>
          <w:rStyle w:val="pub-item-leftinfo"/>
          <w:b w:val="0"/>
        </w:rPr>
        <w:t>. 2021 May 12:100027.</w:t>
      </w:r>
    </w:p>
    <w:p w14:paraId="0C4A3073" w14:textId="77777777" w:rsidR="00B03391" w:rsidRPr="00217673" w:rsidRDefault="00B03391" w:rsidP="00657C28">
      <w:pPr>
        <w:pStyle w:val="publications"/>
        <w:ind w:right="720"/>
        <w:rPr>
          <w:b w:val="0"/>
        </w:rPr>
      </w:pPr>
      <w:r w:rsidRPr="00217673">
        <w:rPr>
          <w:rStyle w:val="pub-item-a-author"/>
          <w:b w:val="0"/>
        </w:rPr>
        <w:t>You QS, Tsuboi K, </w:t>
      </w:r>
      <w:r w:rsidRPr="00217673">
        <w:t>Guo Y</w:t>
      </w:r>
      <w:r w:rsidRPr="00217673">
        <w:rPr>
          <w:rStyle w:val="pub-item-other-author"/>
          <w:b w:val="0"/>
        </w:rPr>
        <w:t>, Wang J, Flaxel CJ, Bailey ST, Huang D, Jia Y, Hwang TS.</w:t>
      </w:r>
      <w:r w:rsidRPr="00217673">
        <w:rPr>
          <w:rStyle w:val="pub-item-title"/>
          <w:b w:val="0"/>
        </w:rPr>
        <w:t> </w:t>
      </w:r>
      <w:hyperlink r:id="rId20" w:tgtFrame="blank" w:history="1">
        <w:r w:rsidRPr="00217673">
          <w:rPr>
            <w:rStyle w:val="Hyperlink"/>
            <w:b w:val="0"/>
            <w:color w:val="1868DE"/>
            <w:u w:val="none"/>
          </w:rPr>
          <w:t xml:space="preserve">Comparison of Central Macular Fluid Volume </w:t>
        </w:r>
        <w:r w:rsidRPr="00217673">
          <w:rPr>
            <w:rStyle w:val="Hyperlink"/>
            <w:rFonts w:hint="eastAsia"/>
            <w:b w:val="0"/>
            <w:color w:val="1868DE"/>
            <w:u w:val="none"/>
          </w:rPr>
          <w:t>w</w:t>
        </w:r>
        <w:r w:rsidRPr="00217673">
          <w:rPr>
            <w:rStyle w:val="Hyperlink"/>
            <w:b w:val="0"/>
            <w:color w:val="1868DE"/>
            <w:u w:val="none"/>
          </w:rPr>
          <w:t xml:space="preserve">ith Central Subfield Thickness in Patients </w:t>
        </w:r>
        <w:r w:rsidR="00D029EA" w:rsidRPr="00217673">
          <w:rPr>
            <w:rStyle w:val="Hyperlink"/>
            <w:rFonts w:hint="eastAsia"/>
            <w:b w:val="0"/>
            <w:color w:val="1868DE"/>
            <w:u w:val="none"/>
          </w:rPr>
          <w:t>w</w:t>
        </w:r>
        <w:r w:rsidRPr="00217673">
          <w:rPr>
            <w:rStyle w:val="Hyperlink"/>
            <w:b w:val="0"/>
            <w:color w:val="1868DE"/>
            <w:u w:val="none"/>
          </w:rPr>
          <w:t>ith Diabetic Macular Edema Using Optical Coherence Tomography Angiography.</w:t>
        </w:r>
      </w:hyperlink>
      <w:r w:rsidRPr="00217673">
        <w:rPr>
          <w:b w:val="0"/>
          <w:i/>
          <w:iCs/>
        </w:rPr>
        <w:t> JAMA ophthalmology</w:t>
      </w:r>
      <w:r w:rsidRPr="00217673">
        <w:rPr>
          <w:rStyle w:val="pub-item-leftinfo"/>
          <w:b w:val="0"/>
        </w:rPr>
        <w:t>. 2021 May 13.</w:t>
      </w:r>
    </w:p>
    <w:p w14:paraId="1531604E" w14:textId="77777777" w:rsidR="00B03391" w:rsidRPr="00B03391" w:rsidRDefault="00B03391" w:rsidP="00657C28">
      <w:pPr>
        <w:numPr>
          <w:ilvl w:val="0"/>
          <w:numId w:val="7"/>
        </w:numPr>
        <w:shd w:val="clear" w:color="auto" w:fill="FFFFFF"/>
        <w:spacing w:before="100" w:beforeAutospacing="1" w:after="120" w:line="240" w:lineRule="auto"/>
        <w:ind w:right="720"/>
        <w:jc w:val="both"/>
        <w:rPr>
          <w:rFonts w:ascii="Times New Roman" w:hAnsi="Times New Roman" w:cs="Times New Roman"/>
          <w:color w:val="272829"/>
          <w:szCs w:val="30"/>
        </w:rPr>
      </w:pPr>
      <w:r w:rsidRPr="00B03391">
        <w:rPr>
          <w:rStyle w:val="pub-item-a-author"/>
          <w:rFonts w:ascii="Times New Roman" w:hAnsi="Times New Roman" w:cs="Times New Roman"/>
          <w:color w:val="272829"/>
          <w:szCs w:val="30"/>
        </w:rPr>
        <w:t>Gao L, Wang J, You QS, </w:t>
      </w:r>
      <w:r w:rsidRPr="00B03391">
        <w:rPr>
          <w:rFonts w:ascii="Times New Roman" w:hAnsi="Times New Roman" w:cs="Times New Roman"/>
          <w:b/>
          <w:bCs/>
          <w:color w:val="272829"/>
          <w:szCs w:val="30"/>
        </w:rPr>
        <w:t>Guo Y</w:t>
      </w:r>
      <w:r w:rsidRPr="00B03391">
        <w:rPr>
          <w:rStyle w:val="pub-item-other-author"/>
          <w:rFonts w:ascii="Times New Roman" w:hAnsi="Times New Roman" w:cs="Times New Roman"/>
          <w:color w:val="272829"/>
          <w:szCs w:val="30"/>
        </w:rPr>
        <w:t>, Flaxel CJ, Hwang TS, Huang D, Jia Y, Bailey ST.</w:t>
      </w:r>
      <w:r w:rsidRPr="00B03391">
        <w:rPr>
          <w:rStyle w:val="pub-item-title"/>
          <w:rFonts w:ascii="Times New Roman" w:hAnsi="Times New Roman" w:cs="Times New Roman"/>
          <w:color w:val="272829"/>
          <w:szCs w:val="30"/>
        </w:rPr>
        <w:t> </w:t>
      </w:r>
      <w:hyperlink r:id="rId21" w:tgtFrame="blank" w:history="1">
        <w:r w:rsidRPr="00B03391">
          <w:rPr>
            <w:rStyle w:val="Hyperlink"/>
            <w:rFonts w:ascii="Times New Roman" w:hAnsi="Times New Roman" w:cs="Times New Roman"/>
            <w:color w:val="1868DE"/>
            <w:szCs w:val="30"/>
            <w:u w:val="none"/>
          </w:rPr>
          <w:t>Plexus-specific retinal capillary avascular area in exudative age-related macular degeneration with projection-resolved OCT angiography.</w:t>
        </w:r>
      </w:hyperlink>
      <w:r w:rsidRPr="00B03391">
        <w:rPr>
          <w:rFonts w:ascii="Times New Roman" w:hAnsi="Times New Roman" w:cs="Times New Roman"/>
          <w:i/>
          <w:iCs/>
          <w:color w:val="272829"/>
          <w:szCs w:val="30"/>
        </w:rPr>
        <w:t> British Journal of Ophthalmology</w:t>
      </w:r>
      <w:r w:rsidRPr="00B03391">
        <w:rPr>
          <w:rStyle w:val="pub-item-leftinfo"/>
          <w:rFonts w:ascii="Times New Roman" w:hAnsi="Times New Roman" w:cs="Times New Roman"/>
          <w:color w:val="272829"/>
          <w:szCs w:val="30"/>
        </w:rPr>
        <w:t>. 2020 Dec 21.</w:t>
      </w:r>
    </w:p>
    <w:p w14:paraId="2248507A" w14:textId="77777777" w:rsidR="00B03391" w:rsidRPr="00B03391" w:rsidRDefault="00B03391" w:rsidP="00657C28">
      <w:pPr>
        <w:numPr>
          <w:ilvl w:val="0"/>
          <w:numId w:val="7"/>
        </w:numPr>
        <w:shd w:val="clear" w:color="auto" w:fill="FFFFFF"/>
        <w:spacing w:before="100" w:beforeAutospacing="1" w:after="120" w:line="240" w:lineRule="auto"/>
        <w:ind w:right="720"/>
        <w:jc w:val="both"/>
        <w:rPr>
          <w:rFonts w:ascii="Times New Roman" w:hAnsi="Times New Roman" w:cs="Times New Roman"/>
          <w:color w:val="272829"/>
          <w:szCs w:val="30"/>
        </w:rPr>
      </w:pPr>
      <w:r w:rsidRPr="00B03391">
        <w:rPr>
          <w:rStyle w:val="pub-item-a-author"/>
          <w:rFonts w:ascii="Times New Roman" w:hAnsi="Times New Roman" w:cs="Times New Roman"/>
          <w:color w:val="272829"/>
          <w:szCs w:val="30"/>
        </w:rPr>
        <w:t>You QS, Wang J, </w:t>
      </w:r>
      <w:r w:rsidRPr="00B03391">
        <w:rPr>
          <w:rFonts w:ascii="Times New Roman" w:hAnsi="Times New Roman" w:cs="Times New Roman"/>
          <w:b/>
          <w:bCs/>
          <w:color w:val="272829"/>
          <w:szCs w:val="30"/>
        </w:rPr>
        <w:t>Guo Y</w:t>
      </w:r>
      <w:r w:rsidRPr="00B03391">
        <w:rPr>
          <w:rStyle w:val="pub-item-other-author"/>
          <w:rFonts w:ascii="Times New Roman" w:hAnsi="Times New Roman" w:cs="Times New Roman"/>
          <w:color w:val="272829"/>
          <w:szCs w:val="30"/>
        </w:rPr>
        <w:t>, Pi S, Flaxel CJ, Bailey ST, Huang D, Jia Y, Hwang TS.</w:t>
      </w:r>
      <w:r w:rsidRPr="00B03391">
        <w:rPr>
          <w:rStyle w:val="pub-item-title"/>
          <w:rFonts w:ascii="Times New Roman" w:hAnsi="Times New Roman" w:cs="Times New Roman"/>
          <w:color w:val="272829"/>
          <w:szCs w:val="30"/>
        </w:rPr>
        <w:t> </w:t>
      </w:r>
      <w:hyperlink r:id="rId22" w:tgtFrame="blank" w:history="1">
        <w:r w:rsidRPr="00B03391">
          <w:rPr>
            <w:rStyle w:val="Hyperlink"/>
            <w:rFonts w:ascii="Times New Roman" w:hAnsi="Times New Roman" w:cs="Times New Roman"/>
            <w:color w:val="1868DE"/>
            <w:szCs w:val="30"/>
            <w:u w:val="none"/>
          </w:rPr>
          <w:t>Optical coherence tomography angiography avascular area association with 1-year treatment requirement and disease progression in diabetic retinopathy.</w:t>
        </w:r>
      </w:hyperlink>
      <w:r w:rsidRPr="00B03391">
        <w:rPr>
          <w:rFonts w:ascii="Times New Roman" w:hAnsi="Times New Roman" w:cs="Times New Roman"/>
          <w:i/>
          <w:iCs/>
          <w:color w:val="272829"/>
          <w:szCs w:val="30"/>
        </w:rPr>
        <w:t> American journal of ophthalmology</w:t>
      </w:r>
      <w:r w:rsidRPr="00B03391">
        <w:rPr>
          <w:rStyle w:val="pub-item-leftinfo"/>
          <w:rFonts w:ascii="Times New Roman" w:hAnsi="Times New Roman" w:cs="Times New Roman"/>
          <w:color w:val="272829"/>
          <w:szCs w:val="30"/>
        </w:rPr>
        <w:t>. 2020 Sep 1;</w:t>
      </w:r>
      <w:r w:rsidR="00D72A99">
        <w:rPr>
          <w:rStyle w:val="pub-item-leftinfo"/>
          <w:rFonts w:ascii="Times New Roman" w:hAnsi="Times New Roman" w:cs="Times New Roman"/>
          <w:color w:val="272829"/>
          <w:szCs w:val="30"/>
        </w:rPr>
        <w:t xml:space="preserve"> </w:t>
      </w:r>
      <w:r w:rsidRPr="00B03391">
        <w:rPr>
          <w:rStyle w:val="pub-item-leftinfo"/>
          <w:rFonts w:ascii="Times New Roman" w:hAnsi="Times New Roman" w:cs="Times New Roman"/>
          <w:color w:val="272829"/>
          <w:szCs w:val="30"/>
        </w:rPr>
        <w:t>217:268-77.</w:t>
      </w:r>
    </w:p>
    <w:p w14:paraId="4B441E61" w14:textId="24A613AE" w:rsidR="00B03391" w:rsidRPr="00B03391" w:rsidRDefault="00B03391" w:rsidP="00657C28">
      <w:pPr>
        <w:numPr>
          <w:ilvl w:val="0"/>
          <w:numId w:val="7"/>
        </w:numPr>
        <w:shd w:val="clear" w:color="auto" w:fill="FFFFFF"/>
        <w:spacing w:before="100" w:beforeAutospacing="1" w:after="120" w:line="240" w:lineRule="auto"/>
        <w:ind w:right="720"/>
        <w:jc w:val="both"/>
        <w:rPr>
          <w:rFonts w:ascii="Times New Roman" w:hAnsi="Times New Roman" w:cs="Times New Roman"/>
          <w:color w:val="272829"/>
          <w:szCs w:val="30"/>
        </w:rPr>
      </w:pPr>
      <w:r w:rsidRPr="00B03391">
        <w:rPr>
          <w:rStyle w:val="pub-item-a-author"/>
          <w:rFonts w:ascii="Times New Roman" w:hAnsi="Times New Roman" w:cs="Times New Roman"/>
          <w:color w:val="272829"/>
          <w:szCs w:val="30"/>
        </w:rPr>
        <w:t>Gao M, </w:t>
      </w:r>
      <w:r w:rsidRPr="00B03391">
        <w:rPr>
          <w:rFonts w:ascii="Times New Roman" w:hAnsi="Times New Roman" w:cs="Times New Roman"/>
          <w:b/>
          <w:bCs/>
          <w:color w:val="272829"/>
          <w:szCs w:val="30"/>
        </w:rPr>
        <w:t>Guo Y</w:t>
      </w:r>
      <w:r w:rsidRPr="00B03391">
        <w:rPr>
          <w:rStyle w:val="pub-item-other-author"/>
          <w:rFonts w:ascii="Times New Roman" w:hAnsi="Times New Roman" w:cs="Times New Roman"/>
          <w:color w:val="272829"/>
          <w:szCs w:val="30"/>
        </w:rPr>
        <w:t>, Hormel TT, Sun J, Hwang TS, Jia Y.</w:t>
      </w:r>
      <w:r w:rsidRPr="00B03391">
        <w:rPr>
          <w:rStyle w:val="pub-item-title"/>
          <w:rFonts w:ascii="Times New Roman" w:hAnsi="Times New Roman" w:cs="Times New Roman"/>
          <w:color w:val="272829"/>
          <w:szCs w:val="30"/>
        </w:rPr>
        <w:t> </w:t>
      </w:r>
      <w:hyperlink r:id="rId23" w:tgtFrame="blank" w:history="1">
        <w:r w:rsidRPr="00B03391">
          <w:rPr>
            <w:rStyle w:val="Hyperlink"/>
            <w:rFonts w:ascii="Times New Roman" w:hAnsi="Times New Roman" w:cs="Times New Roman"/>
            <w:color w:val="1868DE"/>
            <w:szCs w:val="30"/>
            <w:u w:val="none"/>
          </w:rPr>
          <w:t>Reconstruction of high-resolution 6x6-mm OCT angiograms using deep learning.</w:t>
        </w:r>
      </w:hyperlink>
      <w:r w:rsidRPr="00B03391">
        <w:rPr>
          <w:rFonts w:ascii="Times New Roman" w:hAnsi="Times New Roman" w:cs="Times New Roman"/>
          <w:i/>
          <w:iCs/>
          <w:color w:val="272829"/>
          <w:szCs w:val="30"/>
        </w:rPr>
        <w:t> Biomedical Optics Express</w:t>
      </w:r>
      <w:r w:rsidRPr="00B03391">
        <w:rPr>
          <w:rStyle w:val="pub-item-leftinfo"/>
          <w:rFonts w:ascii="Times New Roman" w:hAnsi="Times New Roman" w:cs="Times New Roman"/>
          <w:color w:val="272829"/>
          <w:szCs w:val="30"/>
        </w:rPr>
        <w:t>. 2020 Jul 1;</w:t>
      </w:r>
      <w:r w:rsidR="00DF3AD3">
        <w:rPr>
          <w:rStyle w:val="pub-item-leftinfo"/>
          <w:rFonts w:ascii="Times New Roman" w:hAnsi="Times New Roman" w:cs="Times New Roman"/>
          <w:color w:val="272829"/>
          <w:szCs w:val="30"/>
        </w:rPr>
        <w:t xml:space="preserve"> </w:t>
      </w:r>
      <w:r w:rsidRPr="00B03391">
        <w:rPr>
          <w:rStyle w:val="pub-item-leftinfo"/>
          <w:rFonts w:ascii="Times New Roman" w:hAnsi="Times New Roman" w:cs="Times New Roman"/>
          <w:color w:val="272829"/>
          <w:szCs w:val="30"/>
        </w:rPr>
        <w:t>11(7):3585-600.</w:t>
      </w:r>
    </w:p>
    <w:p w14:paraId="0F4E42B6" w14:textId="77777777" w:rsidR="00B03391" w:rsidRPr="00B03391" w:rsidRDefault="00B03391" w:rsidP="00657C28">
      <w:pPr>
        <w:numPr>
          <w:ilvl w:val="0"/>
          <w:numId w:val="7"/>
        </w:numPr>
        <w:shd w:val="clear" w:color="auto" w:fill="FFFFFF"/>
        <w:spacing w:before="100" w:beforeAutospacing="1" w:after="120" w:line="240" w:lineRule="auto"/>
        <w:ind w:right="720"/>
        <w:jc w:val="both"/>
        <w:rPr>
          <w:rFonts w:ascii="Times New Roman" w:hAnsi="Times New Roman" w:cs="Times New Roman"/>
          <w:color w:val="272829"/>
          <w:szCs w:val="30"/>
        </w:rPr>
      </w:pPr>
      <w:r w:rsidRPr="00B03391">
        <w:rPr>
          <w:rStyle w:val="pub-item-a-author"/>
          <w:rFonts w:ascii="Times New Roman" w:hAnsi="Times New Roman" w:cs="Times New Roman"/>
          <w:color w:val="272829"/>
          <w:szCs w:val="30"/>
        </w:rPr>
        <w:t>You QS, </w:t>
      </w:r>
      <w:r w:rsidRPr="00B03391">
        <w:rPr>
          <w:rFonts w:ascii="Times New Roman" w:hAnsi="Times New Roman" w:cs="Times New Roman"/>
          <w:b/>
          <w:bCs/>
          <w:color w:val="272829"/>
          <w:szCs w:val="30"/>
        </w:rPr>
        <w:t>Guo Y</w:t>
      </w:r>
      <w:r w:rsidRPr="00B03391">
        <w:rPr>
          <w:rStyle w:val="pub-item-other-author"/>
          <w:rFonts w:ascii="Times New Roman" w:hAnsi="Times New Roman" w:cs="Times New Roman"/>
          <w:color w:val="272829"/>
          <w:szCs w:val="30"/>
        </w:rPr>
        <w:t>, Wang J, Wei X, Camino A, Zang P, Flaxel CJ, Bailey ST, Huang D, Jia Y, Hwang TS.</w:t>
      </w:r>
      <w:r w:rsidRPr="00B03391">
        <w:rPr>
          <w:rStyle w:val="pub-item-title"/>
          <w:rFonts w:ascii="Times New Roman" w:hAnsi="Times New Roman" w:cs="Times New Roman"/>
          <w:color w:val="272829"/>
          <w:szCs w:val="30"/>
        </w:rPr>
        <w:t> </w:t>
      </w:r>
      <w:hyperlink r:id="rId24" w:tgtFrame="blank" w:history="1">
        <w:r w:rsidRPr="00B03391">
          <w:rPr>
            <w:rStyle w:val="Hyperlink"/>
            <w:rFonts w:ascii="Times New Roman" w:hAnsi="Times New Roman" w:cs="Times New Roman"/>
            <w:color w:val="1868DE"/>
            <w:szCs w:val="30"/>
            <w:u w:val="none"/>
          </w:rPr>
          <w:t>Detection of clinically unsuspected retinal neovascularization with wide-field optical coherence tomography angiography.</w:t>
        </w:r>
      </w:hyperlink>
      <w:r w:rsidRPr="00B03391">
        <w:rPr>
          <w:rFonts w:ascii="Times New Roman" w:hAnsi="Times New Roman" w:cs="Times New Roman"/>
          <w:i/>
          <w:iCs/>
          <w:color w:val="272829"/>
          <w:szCs w:val="30"/>
        </w:rPr>
        <w:t> Retina</w:t>
      </w:r>
      <w:r w:rsidRPr="00B03391">
        <w:rPr>
          <w:rStyle w:val="pub-item-leftinfo"/>
          <w:rFonts w:ascii="Times New Roman" w:hAnsi="Times New Roman" w:cs="Times New Roman"/>
          <w:color w:val="272829"/>
          <w:szCs w:val="30"/>
        </w:rPr>
        <w:t>. 2020 May 1;40(5):891-7.</w:t>
      </w:r>
    </w:p>
    <w:p w14:paraId="486200EE" w14:textId="77777777" w:rsidR="00B03391" w:rsidRPr="00B03391" w:rsidRDefault="00B03391" w:rsidP="00657C28">
      <w:pPr>
        <w:numPr>
          <w:ilvl w:val="0"/>
          <w:numId w:val="7"/>
        </w:numPr>
        <w:shd w:val="clear" w:color="auto" w:fill="FFFFFF"/>
        <w:spacing w:before="100" w:beforeAutospacing="1" w:after="120" w:line="240" w:lineRule="auto"/>
        <w:ind w:right="720"/>
        <w:jc w:val="both"/>
        <w:rPr>
          <w:rFonts w:ascii="Times New Roman" w:hAnsi="Times New Roman" w:cs="Times New Roman"/>
          <w:color w:val="272829"/>
          <w:szCs w:val="30"/>
        </w:rPr>
      </w:pPr>
      <w:r w:rsidRPr="00B03391">
        <w:rPr>
          <w:rStyle w:val="pub-item-a-author"/>
          <w:rFonts w:ascii="Times New Roman" w:hAnsi="Times New Roman" w:cs="Times New Roman"/>
          <w:color w:val="272829"/>
          <w:szCs w:val="30"/>
        </w:rPr>
        <w:t>Camino A, Ng R, Huang J, </w:t>
      </w:r>
      <w:r w:rsidRPr="00B03391">
        <w:rPr>
          <w:rFonts w:ascii="Times New Roman" w:hAnsi="Times New Roman" w:cs="Times New Roman"/>
          <w:b/>
          <w:bCs/>
          <w:color w:val="272829"/>
          <w:szCs w:val="30"/>
        </w:rPr>
        <w:t>Guo Y</w:t>
      </w:r>
      <w:r w:rsidRPr="00B03391">
        <w:rPr>
          <w:rStyle w:val="pub-item-other-author"/>
          <w:rFonts w:ascii="Times New Roman" w:hAnsi="Times New Roman" w:cs="Times New Roman"/>
          <w:color w:val="272829"/>
          <w:szCs w:val="30"/>
        </w:rPr>
        <w:t>, Ni S, Jia Y, Huang D, Jian Y</w:t>
      </w:r>
      <w:r w:rsidRPr="00B03391">
        <w:rPr>
          <w:rStyle w:val="pub-item-title"/>
          <w:rFonts w:ascii="Times New Roman" w:hAnsi="Times New Roman" w:cs="Times New Roman"/>
          <w:color w:val="272829"/>
          <w:szCs w:val="30"/>
        </w:rPr>
        <w:t> </w:t>
      </w:r>
      <w:hyperlink r:id="rId25" w:tgtFrame="blank" w:history="1">
        <w:r w:rsidRPr="00B03391">
          <w:rPr>
            <w:rStyle w:val="Hyperlink"/>
            <w:rFonts w:ascii="Times New Roman" w:hAnsi="Times New Roman" w:cs="Times New Roman"/>
            <w:color w:val="1868DE"/>
            <w:szCs w:val="30"/>
            <w:u w:val="none"/>
          </w:rPr>
          <w:t xml:space="preserve">Depth-resolved optimization of a real-time </w:t>
        </w:r>
        <w:proofErr w:type="spellStart"/>
        <w:r w:rsidRPr="00B03391">
          <w:rPr>
            <w:rStyle w:val="Hyperlink"/>
            <w:rFonts w:ascii="Times New Roman" w:hAnsi="Times New Roman" w:cs="Times New Roman"/>
            <w:color w:val="1868DE"/>
            <w:szCs w:val="30"/>
            <w:u w:val="none"/>
          </w:rPr>
          <w:t>sensorless</w:t>
        </w:r>
        <w:proofErr w:type="spellEnd"/>
        <w:r w:rsidRPr="00B03391">
          <w:rPr>
            <w:rStyle w:val="Hyperlink"/>
            <w:rFonts w:ascii="Times New Roman" w:hAnsi="Times New Roman" w:cs="Times New Roman"/>
            <w:color w:val="1868DE"/>
            <w:szCs w:val="30"/>
            <w:u w:val="none"/>
          </w:rPr>
          <w:t xml:space="preserve"> adaptive optics optical coherence tomography.</w:t>
        </w:r>
      </w:hyperlink>
      <w:r w:rsidRPr="00B03391">
        <w:rPr>
          <w:rFonts w:ascii="Times New Roman" w:hAnsi="Times New Roman" w:cs="Times New Roman"/>
          <w:i/>
          <w:iCs/>
          <w:color w:val="272829"/>
          <w:szCs w:val="30"/>
        </w:rPr>
        <w:t> Optics letters</w:t>
      </w:r>
      <w:r w:rsidRPr="00B03391">
        <w:rPr>
          <w:rStyle w:val="pub-item-leftinfo"/>
          <w:rFonts w:ascii="Times New Roman" w:hAnsi="Times New Roman" w:cs="Times New Roman"/>
          <w:color w:val="272829"/>
          <w:szCs w:val="30"/>
        </w:rPr>
        <w:t>. 2020 May 1;45(9):2612-5.</w:t>
      </w:r>
    </w:p>
    <w:p w14:paraId="72CA88DE" w14:textId="77777777" w:rsidR="00B03391" w:rsidRPr="00B03391" w:rsidRDefault="00B03391" w:rsidP="00657C28">
      <w:pPr>
        <w:numPr>
          <w:ilvl w:val="0"/>
          <w:numId w:val="7"/>
        </w:numPr>
        <w:shd w:val="clear" w:color="auto" w:fill="FFFFFF"/>
        <w:spacing w:before="100" w:beforeAutospacing="1" w:after="120" w:line="240" w:lineRule="auto"/>
        <w:ind w:right="720"/>
        <w:jc w:val="both"/>
        <w:rPr>
          <w:rFonts w:ascii="Times New Roman" w:hAnsi="Times New Roman" w:cs="Times New Roman"/>
          <w:color w:val="272829"/>
          <w:szCs w:val="30"/>
        </w:rPr>
      </w:pPr>
      <w:r w:rsidRPr="00B03391">
        <w:rPr>
          <w:rStyle w:val="pub-item-a-author"/>
          <w:rFonts w:ascii="Times New Roman" w:hAnsi="Times New Roman" w:cs="Times New Roman"/>
          <w:color w:val="272829"/>
          <w:szCs w:val="30"/>
        </w:rPr>
        <w:t>Wang J, Hormel TT, Gao L, Zang P, </w:t>
      </w:r>
      <w:r w:rsidRPr="00B03391">
        <w:rPr>
          <w:rFonts w:ascii="Times New Roman" w:hAnsi="Times New Roman" w:cs="Times New Roman"/>
          <w:b/>
          <w:bCs/>
          <w:color w:val="272829"/>
          <w:szCs w:val="30"/>
        </w:rPr>
        <w:t>Guo Y</w:t>
      </w:r>
      <w:r w:rsidRPr="00B03391">
        <w:rPr>
          <w:rStyle w:val="pub-item-other-author"/>
          <w:rFonts w:ascii="Times New Roman" w:hAnsi="Times New Roman" w:cs="Times New Roman"/>
          <w:color w:val="272829"/>
          <w:szCs w:val="30"/>
        </w:rPr>
        <w:t>, Wang X, Bailey ST, Jia Y.</w:t>
      </w:r>
      <w:r w:rsidRPr="00B03391">
        <w:rPr>
          <w:rStyle w:val="pub-item-title"/>
          <w:rFonts w:ascii="Times New Roman" w:hAnsi="Times New Roman" w:cs="Times New Roman"/>
          <w:color w:val="272829"/>
          <w:szCs w:val="30"/>
        </w:rPr>
        <w:t> </w:t>
      </w:r>
      <w:hyperlink r:id="rId26" w:tgtFrame="blank" w:history="1">
        <w:r w:rsidRPr="00B03391">
          <w:rPr>
            <w:rStyle w:val="Hyperlink"/>
            <w:rFonts w:ascii="Times New Roman" w:hAnsi="Times New Roman" w:cs="Times New Roman"/>
            <w:color w:val="1868DE"/>
            <w:szCs w:val="30"/>
            <w:u w:val="none"/>
          </w:rPr>
          <w:t>Automated Diagnosis and Segmentation of Choroidal Neovascularization in OCT Angiography using Deep Learning.</w:t>
        </w:r>
      </w:hyperlink>
      <w:r w:rsidRPr="00B03391">
        <w:rPr>
          <w:rFonts w:ascii="Times New Roman" w:hAnsi="Times New Roman" w:cs="Times New Roman"/>
          <w:i/>
          <w:iCs/>
          <w:color w:val="272829"/>
          <w:szCs w:val="30"/>
        </w:rPr>
        <w:t> Biomedical Optics Express</w:t>
      </w:r>
      <w:r w:rsidRPr="00B03391">
        <w:rPr>
          <w:rStyle w:val="pub-item-leftinfo"/>
          <w:rFonts w:ascii="Times New Roman" w:hAnsi="Times New Roman" w:cs="Times New Roman"/>
          <w:color w:val="272829"/>
          <w:szCs w:val="30"/>
        </w:rPr>
        <w:t>. 2020 Feb 1;11(2):927-44.</w:t>
      </w:r>
    </w:p>
    <w:p w14:paraId="5EF1A7C1" w14:textId="77777777" w:rsidR="00B03391" w:rsidRPr="00B03391" w:rsidRDefault="00B03391" w:rsidP="00657C28">
      <w:pPr>
        <w:numPr>
          <w:ilvl w:val="0"/>
          <w:numId w:val="7"/>
        </w:numPr>
        <w:shd w:val="clear" w:color="auto" w:fill="FFFFFF"/>
        <w:spacing w:before="100" w:beforeAutospacing="1" w:after="120" w:line="240" w:lineRule="auto"/>
        <w:ind w:right="720"/>
        <w:jc w:val="both"/>
        <w:rPr>
          <w:rFonts w:ascii="Times New Roman" w:hAnsi="Times New Roman" w:cs="Times New Roman"/>
          <w:color w:val="272829"/>
          <w:szCs w:val="30"/>
        </w:rPr>
      </w:pPr>
      <w:r w:rsidRPr="00B03391">
        <w:rPr>
          <w:rStyle w:val="pub-item-a-author"/>
          <w:rFonts w:ascii="Times New Roman" w:hAnsi="Times New Roman" w:cs="Times New Roman"/>
          <w:color w:val="272829"/>
          <w:szCs w:val="30"/>
        </w:rPr>
        <w:t>You QS, Wang J, </w:t>
      </w:r>
      <w:r w:rsidRPr="00B03391">
        <w:rPr>
          <w:rFonts w:ascii="Times New Roman" w:hAnsi="Times New Roman" w:cs="Times New Roman"/>
          <w:b/>
          <w:bCs/>
          <w:color w:val="272829"/>
          <w:szCs w:val="30"/>
        </w:rPr>
        <w:t>Guo Y</w:t>
      </w:r>
      <w:r w:rsidRPr="00B03391">
        <w:rPr>
          <w:rStyle w:val="pub-item-other-author"/>
          <w:rFonts w:ascii="Times New Roman" w:hAnsi="Times New Roman" w:cs="Times New Roman"/>
          <w:color w:val="272829"/>
          <w:szCs w:val="30"/>
        </w:rPr>
        <w:t>, Flaxel CJ, Hwang TS, Huang D, Jia Y, Bailey ST.</w:t>
      </w:r>
      <w:r w:rsidRPr="00B03391">
        <w:rPr>
          <w:rStyle w:val="pub-item-title"/>
          <w:rFonts w:ascii="Times New Roman" w:hAnsi="Times New Roman" w:cs="Times New Roman"/>
          <w:color w:val="272829"/>
          <w:szCs w:val="30"/>
        </w:rPr>
        <w:t> </w:t>
      </w:r>
      <w:hyperlink r:id="rId27" w:tgtFrame="blank" w:history="1">
        <w:r w:rsidRPr="00B03391">
          <w:rPr>
            <w:rStyle w:val="Hyperlink"/>
            <w:rFonts w:ascii="Times New Roman" w:hAnsi="Times New Roman" w:cs="Times New Roman"/>
            <w:color w:val="1868DE"/>
            <w:szCs w:val="30"/>
            <w:u w:val="none"/>
          </w:rPr>
          <w:t>Detection of reduced retinal vessel density in eyes with geographic atrophy secondary to age-related macular degeneration using projection-resolved optical coherence tomography angiography.</w:t>
        </w:r>
      </w:hyperlink>
      <w:r w:rsidRPr="00B03391">
        <w:rPr>
          <w:rFonts w:ascii="Times New Roman" w:hAnsi="Times New Roman" w:cs="Times New Roman"/>
          <w:i/>
          <w:iCs/>
          <w:color w:val="272829"/>
          <w:szCs w:val="30"/>
        </w:rPr>
        <w:t> American Journal of Ophthalmology</w:t>
      </w:r>
      <w:r w:rsidRPr="00B03391">
        <w:rPr>
          <w:rStyle w:val="pub-item-leftinfo"/>
          <w:rFonts w:ascii="Times New Roman" w:hAnsi="Times New Roman" w:cs="Times New Roman"/>
          <w:color w:val="272829"/>
          <w:szCs w:val="30"/>
        </w:rPr>
        <w:t>. 2020 Jan 1;</w:t>
      </w:r>
      <w:r>
        <w:rPr>
          <w:rStyle w:val="pub-item-leftinfo"/>
          <w:rFonts w:ascii="Times New Roman" w:hAnsi="Times New Roman" w:cs="Times New Roman"/>
          <w:color w:val="272829"/>
          <w:szCs w:val="30"/>
        </w:rPr>
        <w:t xml:space="preserve"> </w:t>
      </w:r>
      <w:r w:rsidRPr="00B03391">
        <w:rPr>
          <w:rStyle w:val="pub-item-leftinfo"/>
          <w:rFonts w:ascii="Times New Roman" w:hAnsi="Times New Roman" w:cs="Times New Roman"/>
          <w:color w:val="272829"/>
          <w:szCs w:val="30"/>
        </w:rPr>
        <w:t>209:206-12.</w:t>
      </w:r>
    </w:p>
    <w:p w14:paraId="77BD81BC" w14:textId="77777777" w:rsidR="00B03391" w:rsidRPr="00B03391" w:rsidRDefault="00B03391" w:rsidP="00657C28">
      <w:pPr>
        <w:numPr>
          <w:ilvl w:val="0"/>
          <w:numId w:val="7"/>
        </w:numPr>
        <w:shd w:val="clear" w:color="auto" w:fill="FFFFFF"/>
        <w:spacing w:before="100" w:beforeAutospacing="1" w:after="120" w:line="240" w:lineRule="auto"/>
        <w:ind w:right="720"/>
        <w:jc w:val="both"/>
        <w:rPr>
          <w:rFonts w:ascii="Times New Roman" w:hAnsi="Times New Roman" w:cs="Times New Roman"/>
          <w:color w:val="272829"/>
          <w:szCs w:val="30"/>
        </w:rPr>
      </w:pPr>
      <w:r w:rsidRPr="00B03391">
        <w:rPr>
          <w:rStyle w:val="pub-item-a-author"/>
          <w:rFonts w:ascii="Times New Roman" w:hAnsi="Times New Roman" w:cs="Times New Roman"/>
          <w:color w:val="272829"/>
          <w:szCs w:val="30"/>
        </w:rPr>
        <w:t>Wang J, Hormel TT, You QS, </w:t>
      </w:r>
      <w:r w:rsidRPr="00B03391">
        <w:rPr>
          <w:rFonts w:ascii="Times New Roman" w:hAnsi="Times New Roman" w:cs="Times New Roman"/>
          <w:b/>
          <w:bCs/>
          <w:color w:val="272829"/>
          <w:szCs w:val="30"/>
        </w:rPr>
        <w:t>Guo Y</w:t>
      </w:r>
      <w:r w:rsidRPr="00B03391">
        <w:rPr>
          <w:rStyle w:val="pub-item-other-author"/>
          <w:rFonts w:ascii="Times New Roman" w:hAnsi="Times New Roman" w:cs="Times New Roman"/>
          <w:color w:val="272829"/>
          <w:szCs w:val="30"/>
        </w:rPr>
        <w:t>, Wang X, Chen L, Hwang TS, Jia Y.</w:t>
      </w:r>
      <w:r w:rsidRPr="00B03391">
        <w:rPr>
          <w:rStyle w:val="pub-item-title"/>
          <w:rFonts w:ascii="Times New Roman" w:hAnsi="Times New Roman" w:cs="Times New Roman"/>
          <w:color w:val="272829"/>
          <w:szCs w:val="30"/>
        </w:rPr>
        <w:t> </w:t>
      </w:r>
      <w:hyperlink r:id="rId28" w:tgtFrame="blank" w:history="1">
        <w:r w:rsidRPr="00B03391">
          <w:rPr>
            <w:rStyle w:val="Hyperlink"/>
            <w:rFonts w:ascii="Times New Roman" w:hAnsi="Times New Roman" w:cs="Times New Roman"/>
            <w:color w:val="1868DE"/>
            <w:szCs w:val="30"/>
            <w:u w:val="none"/>
          </w:rPr>
          <w:t>Robust non-perfusion area detection in three retinal plexuses using convolutional neural network in OCT angiography.</w:t>
        </w:r>
      </w:hyperlink>
      <w:r w:rsidRPr="00B03391">
        <w:rPr>
          <w:rFonts w:ascii="Times New Roman" w:hAnsi="Times New Roman" w:cs="Times New Roman"/>
          <w:i/>
          <w:iCs/>
          <w:color w:val="272829"/>
          <w:szCs w:val="30"/>
        </w:rPr>
        <w:t> Biomedical Optics Express</w:t>
      </w:r>
      <w:r w:rsidRPr="00B03391">
        <w:rPr>
          <w:rStyle w:val="pub-item-leftinfo"/>
          <w:rFonts w:ascii="Times New Roman" w:hAnsi="Times New Roman" w:cs="Times New Roman"/>
          <w:color w:val="272829"/>
          <w:szCs w:val="30"/>
        </w:rPr>
        <w:t>. 2020 Jan 1;11(1):330-45.</w:t>
      </w:r>
    </w:p>
    <w:p w14:paraId="3C26F558" w14:textId="77777777" w:rsidR="00B03391" w:rsidRPr="00B03391" w:rsidRDefault="00B03391" w:rsidP="00657C28">
      <w:pPr>
        <w:numPr>
          <w:ilvl w:val="0"/>
          <w:numId w:val="7"/>
        </w:numPr>
        <w:shd w:val="clear" w:color="auto" w:fill="FFFFFF"/>
        <w:spacing w:before="100" w:beforeAutospacing="1" w:after="120" w:line="240" w:lineRule="auto"/>
        <w:ind w:right="720"/>
        <w:jc w:val="both"/>
        <w:rPr>
          <w:rFonts w:ascii="Times New Roman" w:hAnsi="Times New Roman" w:cs="Times New Roman"/>
          <w:color w:val="272829"/>
          <w:szCs w:val="30"/>
        </w:rPr>
      </w:pPr>
      <w:r w:rsidRPr="00B03391">
        <w:rPr>
          <w:rFonts w:ascii="Times New Roman" w:hAnsi="Times New Roman" w:cs="Times New Roman"/>
          <w:b/>
          <w:bCs/>
          <w:color w:val="272829"/>
          <w:szCs w:val="30"/>
        </w:rPr>
        <w:t>Guo Y</w:t>
      </w:r>
      <w:r w:rsidRPr="00B03391">
        <w:rPr>
          <w:rStyle w:val="pub-item-other-author"/>
          <w:rFonts w:ascii="Times New Roman" w:hAnsi="Times New Roman" w:cs="Times New Roman"/>
          <w:color w:val="272829"/>
          <w:szCs w:val="30"/>
        </w:rPr>
        <w:t>, Hormel TT, Xiong H, Wang J, Hwang TS, Jia Y.</w:t>
      </w:r>
      <w:r w:rsidRPr="00B03391">
        <w:rPr>
          <w:rStyle w:val="pub-item-title"/>
          <w:rFonts w:ascii="Times New Roman" w:hAnsi="Times New Roman" w:cs="Times New Roman"/>
          <w:color w:val="272829"/>
          <w:szCs w:val="30"/>
        </w:rPr>
        <w:t> </w:t>
      </w:r>
      <w:hyperlink r:id="rId29" w:tgtFrame="blank" w:history="1">
        <w:r w:rsidRPr="00B03391">
          <w:rPr>
            <w:rStyle w:val="Hyperlink"/>
            <w:rFonts w:ascii="Times New Roman" w:hAnsi="Times New Roman" w:cs="Times New Roman"/>
            <w:color w:val="1868DE"/>
            <w:szCs w:val="30"/>
            <w:u w:val="none"/>
          </w:rPr>
          <w:t>Automated segmentation of retinal fluid volumes from structural and angiographic optical coherence tomography using deep learning.</w:t>
        </w:r>
      </w:hyperlink>
      <w:r w:rsidRPr="00B03391">
        <w:rPr>
          <w:rFonts w:ascii="Times New Roman" w:hAnsi="Times New Roman" w:cs="Times New Roman"/>
          <w:i/>
          <w:iCs/>
          <w:color w:val="272829"/>
          <w:szCs w:val="30"/>
        </w:rPr>
        <w:t> Translational vision science &amp; technology</w:t>
      </w:r>
      <w:r w:rsidRPr="00B03391">
        <w:rPr>
          <w:rStyle w:val="pub-item-leftinfo"/>
          <w:rFonts w:ascii="Times New Roman" w:hAnsi="Times New Roman" w:cs="Times New Roman"/>
          <w:color w:val="272829"/>
          <w:szCs w:val="30"/>
        </w:rPr>
        <w:t>. 2020 Jan 28;9(2):54-.</w:t>
      </w:r>
    </w:p>
    <w:p w14:paraId="3D9F081C" w14:textId="77777777" w:rsidR="00B03391" w:rsidRPr="00B03391" w:rsidRDefault="00B03391" w:rsidP="00657C28">
      <w:pPr>
        <w:numPr>
          <w:ilvl w:val="0"/>
          <w:numId w:val="7"/>
        </w:numPr>
        <w:shd w:val="clear" w:color="auto" w:fill="FFFFFF"/>
        <w:spacing w:before="100" w:beforeAutospacing="1" w:after="120" w:line="240" w:lineRule="auto"/>
        <w:ind w:right="720"/>
        <w:jc w:val="both"/>
        <w:rPr>
          <w:rFonts w:ascii="Times New Roman" w:hAnsi="Times New Roman" w:cs="Times New Roman"/>
          <w:color w:val="272829"/>
          <w:szCs w:val="30"/>
        </w:rPr>
      </w:pPr>
      <w:r w:rsidRPr="00B03391">
        <w:rPr>
          <w:rStyle w:val="pub-item-a-author"/>
          <w:rFonts w:ascii="Times New Roman" w:hAnsi="Times New Roman" w:cs="Times New Roman"/>
          <w:color w:val="272829"/>
          <w:szCs w:val="30"/>
        </w:rPr>
        <w:t>Wei X, Hormel TT, </w:t>
      </w:r>
      <w:r w:rsidRPr="00B03391">
        <w:rPr>
          <w:rFonts w:ascii="Times New Roman" w:hAnsi="Times New Roman" w:cs="Times New Roman"/>
          <w:b/>
          <w:bCs/>
          <w:color w:val="272829"/>
          <w:szCs w:val="30"/>
        </w:rPr>
        <w:t>Guo Y</w:t>
      </w:r>
      <w:r w:rsidRPr="00B03391">
        <w:rPr>
          <w:rStyle w:val="pub-item-other-author"/>
          <w:rFonts w:ascii="Times New Roman" w:hAnsi="Times New Roman" w:cs="Times New Roman"/>
          <w:color w:val="272829"/>
          <w:szCs w:val="30"/>
        </w:rPr>
        <w:t>, Jia Y.</w:t>
      </w:r>
      <w:r w:rsidRPr="00B03391">
        <w:rPr>
          <w:rStyle w:val="pub-item-title"/>
          <w:rFonts w:ascii="Times New Roman" w:hAnsi="Times New Roman" w:cs="Times New Roman"/>
          <w:color w:val="272829"/>
          <w:szCs w:val="30"/>
        </w:rPr>
        <w:t> </w:t>
      </w:r>
      <w:hyperlink r:id="rId30" w:tgtFrame="blank" w:history="1">
        <w:r w:rsidRPr="00B03391">
          <w:rPr>
            <w:rStyle w:val="Hyperlink"/>
            <w:rFonts w:ascii="Times New Roman" w:hAnsi="Times New Roman" w:cs="Times New Roman"/>
            <w:color w:val="1868DE"/>
            <w:szCs w:val="30"/>
            <w:u w:val="none"/>
          </w:rPr>
          <w:t>75-degree non-mydriatic single-volume optical coherence tomographic angiography.</w:t>
        </w:r>
      </w:hyperlink>
      <w:r w:rsidRPr="00B03391">
        <w:rPr>
          <w:rFonts w:ascii="Times New Roman" w:hAnsi="Times New Roman" w:cs="Times New Roman"/>
          <w:i/>
          <w:iCs/>
          <w:color w:val="272829"/>
          <w:szCs w:val="30"/>
        </w:rPr>
        <w:t> Biomedical Optics Express</w:t>
      </w:r>
      <w:r w:rsidRPr="00B03391">
        <w:rPr>
          <w:rStyle w:val="pub-item-leftinfo"/>
          <w:rFonts w:ascii="Times New Roman" w:hAnsi="Times New Roman" w:cs="Times New Roman"/>
          <w:color w:val="272829"/>
          <w:szCs w:val="30"/>
        </w:rPr>
        <w:t>. 2019 Dec 1;10(12):6286-95.</w:t>
      </w:r>
    </w:p>
    <w:p w14:paraId="1906FD88" w14:textId="77777777" w:rsidR="00B03391" w:rsidRPr="00B03391" w:rsidRDefault="00B03391" w:rsidP="00657C28">
      <w:pPr>
        <w:numPr>
          <w:ilvl w:val="0"/>
          <w:numId w:val="7"/>
        </w:numPr>
        <w:shd w:val="clear" w:color="auto" w:fill="FFFFFF"/>
        <w:spacing w:before="100" w:beforeAutospacing="1" w:after="120" w:line="240" w:lineRule="auto"/>
        <w:ind w:right="720"/>
        <w:jc w:val="both"/>
        <w:rPr>
          <w:rFonts w:ascii="Times New Roman" w:hAnsi="Times New Roman" w:cs="Times New Roman"/>
          <w:color w:val="272829"/>
          <w:szCs w:val="30"/>
        </w:rPr>
      </w:pPr>
      <w:r w:rsidRPr="00B03391">
        <w:rPr>
          <w:rStyle w:val="pub-item-a-author"/>
          <w:rFonts w:ascii="Times New Roman" w:hAnsi="Times New Roman" w:cs="Times New Roman"/>
          <w:color w:val="272829"/>
          <w:szCs w:val="30"/>
        </w:rPr>
        <w:lastRenderedPageBreak/>
        <w:t>Camino A, </w:t>
      </w:r>
      <w:r w:rsidRPr="00B03391">
        <w:rPr>
          <w:rFonts w:ascii="Times New Roman" w:hAnsi="Times New Roman" w:cs="Times New Roman"/>
          <w:b/>
          <w:bCs/>
          <w:color w:val="272829"/>
          <w:szCs w:val="30"/>
        </w:rPr>
        <w:t>Guo Y</w:t>
      </w:r>
      <w:r w:rsidRPr="00B03391">
        <w:rPr>
          <w:rStyle w:val="pub-item-other-author"/>
          <w:rFonts w:ascii="Times New Roman" w:hAnsi="Times New Roman" w:cs="Times New Roman"/>
          <w:color w:val="272829"/>
          <w:szCs w:val="30"/>
        </w:rPr>
        <w:t>, You QS, Wang J, Huang D, Bailey ST, Jia Y.</w:t>
      </w:r>
      <w:r w:rsidRPr="00B03391">
        <w:rPr>
          <w:rStyle w:val="pub-item-title"/>
          <w:rFonts w:ascii="Times New Roman" w:hAnsi="Times New Roman" w:cs="Times New Roman"/>
          <w:color w:val="272829"/>
          <w:szCs w:val="30"/>
        </w:rPr>
        <w:t> </w:t>
      </w:r>
      <w:hyperlink r:id="rId31" w:tgtFrame="blank" w:history="1">
        <w:r w:rsidRPr="00B03391">
          <w:rPr>
            <w:rStyle w:val="Hyperlink"/>
            <w:rFonts w:ascii="Times New Roman" w:hAnsi="Times New Roman" w:cs="Times New Roman"/>
            <w:color w:val="1868DE"/>
            <w:szCs w:val="30"/>
            <w:u w:val="none"/>
          </w:rPr>
          <w:t>Detecting and measuring areas of choriocapillaris low perfusion in intermediate, non-neovascular age-related macular degeneration.</w:t>
        </w:r>
      </w:hyperlink>
      <w:r w:rsidRPr="00B03391">
        <w:rPr>
          <w:rFonts w:ascii="Times New Roman" w:hAnsi="Times New Roman" w:cs="Times New Roman"/>
          <w:i/>
          <w:iCs/>
          <w:color w:val="272829"/>
          <w:szCs w:val="30"/>
        </w:rPr>
        <w:t> Neurophotonics</w:t>
      </w:r>
      <w:r w:rsidRPr="00B03391">
        <w:rPr>
          <w:rStyle w:val="pub-item-leftinfo"/>
          <w:rFonts w:ascii="Times New Roman" w:hAnsi="Times New Roman" w:cs="Times New Roman"/>
          <w:color w:val="272829"/>
          <w:szCs w:val="30"/>
        </w:rPr>
        <w:t>. 2019 Sep;6(4):041108.</w:t>
      </w:r>
    </w:p>
    <w:p w14:paraId="3C38F856" w14:textId="77777777" w:rsidR="00B03391" w:rsidRPr="00B03391" w:rsidRDefault="00B03391" w:rsidP="00657C28">
      <w:pPr>
        <w:numPr>
          <w:ilvl w:val="0"/>
          <w:numId w:val="7"/>
        </w:numPr>
        <w:shd w:val="clear" w:color="auto" w:fill="FFFFFF"/>
        <w:spacing w:before="100" w:beforeAutospacing="1" w:after="120" w:line="240" w:lineRule="auto"/>
        <w:ind w:right="720"/>
        <w:jc w:val="both"/>
        <w:rPr>
          <w:rFonts w:ascii="Times New Roman" w:hAnsi="Times New Roman" w:cs="Times New Roman"/>
          <w:color w:val="272829"/>
          <w:szCs w:val="30"/>
        </w:rPr>
      </w:pPr>
      <w:r w:rsidRPr="00B03391">
        <w:rPr>
          <w:rFonts w:ascii="Times New Roman" w:hAnsi="Times New Roman" w:cs="Times New Roman"/>
          <w:b/>
          <w:bCs/>
          <w:color w:val="272829"/>
          <w:szCs w:val="30"/>
        </w:rPr>
        <w:t>Guo Y</w:t>
      </w:r>
      <w:r w:rsidRPr="00B03391">
        <w:rPr>
          <w:rStyle w:val="pub-item-other-author"/>
          <w:rFonts w:ascii="Times New Roman" w:hAnsi="Times New Roman" w:cs="Times New Roman"/>
          <w:color w:val="272829"/>
          <w:szCs w:val="30"/>
        </w:rPr>
        <w:t>, Hormel TT, Xiong H, Wang B, Camino A, Wang J, Huang D, Hwang TS, Jia Y.</w:t>
      </w:r>
      <w:r w:rsidRPr="00B03391">
        <w:rPr>
          <w:rStyle w:val="pub-item-title"/>
          <w:rFonts w:ascii="Times New Roman" w:hAnsi="Times New Roman" w:cs="Times New Roman"/>
          <w:color w:val="272829"/>
          <w:szCs w:val="30"/>
        </w:rPr>
        <w:t> </w:t>
      </w:r>
      <w:hyperlink r:id="rId32" w:tgtFrame="blank" w:history="1">
        <w:r w:rsidRPr="00B03391">
          <w:rPr>
            <w:rStyle w:val="Hyperlink"/>
            <w:rFonts w:ascii="Times New Roman" w:hAnsi="Times New Roman" w:cs="Times New Roman"/>
            <w:color w:val="1868DE"/>
            <w:szCs w:val="30"/>
            <w:u w:val="none"/>
          </w:rPr>
          <w:t>Development and validation of a deep learning algorithm for distinguishing nonperfusion area from signal reduction artifacts on OCT angiography.</w:t>
        </w:r>
      </w:hyperlink>
      <w:r w:rsidRPr="00B03391">
        <w:rPr>
          <w:rFonts w:ascii="Times New Roman" w:hAnsi="Times New Roman" w:cs="Times New Roman"/>
          <w:i/>
          <w:iCs/>
          <w:color w:val="272829"/>
          <w:szCs w:val="30"/>
        </w:rPr>
        <w:t> Biomedical Optics Express</w:t>
      </w:r>
      <w:r w:rsidRPr="00B03391">
        <w:rPr>
          <w:rStyle w:val="pub-item-leftinfo"/>
          <w:rFonts w:ascii="Times New Roman" w:hAnsi="Times New Roman" w:cs="Times New Roman"/>
          <w:color w:val="272829"/>
          <w:szCs w:val="30"/>
        </w:rPr>
        <w:t>. 2019 Jul 1;10(7):3257-68.</w:t>
      </w:r>
    </w:p>
    <w:p w14:paraId="709BE257" w14:textId="77777777" w:rsidR="00B03391" w:rsidRPr="00B03391" w:rsidRDefault="00B03391" w:rsidP="00657C28">
      <w:pPr>
        <w:numPr>
          <w:ilvl w:val="0"/>
          <w:numId w:val="7"/>
        </w:numPr>
        <w:shd w:val="clear" w:color="auto" w:fill="FFFFFF"/>
        <w:spacing w:before="100" w:beforeAutospacing="1" w:after="120" w:line="240" w:lineRule="auto"/>
        <w:ind w:right="720"/>
        <w:jc w:val="both"/>
        <w:rPr>
          <w:rFonts w:ascii="Times New Roman" w:hAnsi="Times New Roman" w:cs="Times New Roman"/>
          <w:color w:val="272829"/>
          <w:szCs w:val="30"/>
        </w:rPr>
      </w:pPr>
      <w:r w:rsidRPr="00B03391">
        <w:rPr>
          <w:rStyle w:val="pub-item-a-author"/>
          <w:rFonts w:ascii="Times New Roman" w:hAnsi="Times New Roman" w:cs="Times New Roman"/>
          <w:color w:val="272829"/>
          <w:szCs w:val="30"/>
        </w:rPr>
        <w:t>Wei X, Hormel TT, Pi S, </w:t>
      </w:r>
      <w:r w:rsidRPr="00B03391">
        <w:rPr>
          <w:rFonts w:ascii="Times New Roman" w:hAnsi="Times New Roman" w:cs="Times New Roman"/>
          <w:b/>
          <w:bCs/>
          <w:color w:val="272829"/>
          <w:szCs w:val="30"/>
        </w:rPr>
        <w:t>Guo Y</w:t>
      </w:r>
      <w:r w:rsidRPr="00B03391">
        <w:rPr>
          <w:rStyle w:val="pub-item-other-author"/>
          <w:rFonts w:ascii="Times New Roman" w:hAnsi="Times New Roman" w:cs="Times New Roman"/>
          <w:color w:val="272829"/>
          <w:szCs w:val="30"/>
        </w:rPr>
        <w:t>, Jian Y, Jia Y.</w:t>
      </w:r>
      <w:r w:rsidRPr="00B03391">
        <w:rPr>
          <w:rStyle w:val="pub-item-title"/>
          <w:rFonts w:ascii="Times New Roman" w:hAnsi="Times New Roman" w:cs="Times New Roman"/>
          <w:color w:val="272829"/>
          <w:szCs w:val="30"/>
        </w:rPr>
        <w:t> </w:t>
      </w:r>
      <w:hyperlink r:id="rId33" w:tgtFrame="blank" w:history="1">
        <w:r w:rsidRPr="00B03391">
          <w:rPr>
            <w:rStyle w:val="Hyperlink"/>
            <w:rFonts w:ascii="Times New Roman" w:hAnsi="Times New Roman" w:cs="Times New Roman"/>
            <w:color w:val="1868DE"/>
            <w:szCs w:val="30"/>
            <w:u w:val="none"/>
          </w:rPr>
          <w:t>High dynamic range optical coherence tomography angiography (HDR-OCTA).</w:t>
        </w:r>
      </w:hyperlink>
      <w:r w:rsidRPr="00B03391">
        <w:rPr>
          <w:rFonts w:ascii="Times New Roman" w:hAnsi="Times New Roman" w:cs="Times New Roman"/>
          <w:i/>
          <w:iCs/>
          <w:color w:val="272829"/>
          <w:szCs w:val="30"/>
        </w:rPr>
        <w:t> Biomedical Optics Express</w:t>
      </w:r>
      <w:r w:rsidRPr="00B03391">
        <w:rPr>
          <w:rStyle w:val="pub-item-leftinfo"/>
          <w:rFonts w:ascii="Times New Roman" w:hAnsi="Times New Roman" w:cs="Times New Roman"/>
          <w:color w:val="272829"/>
          <w:szCs w:val="30"/>
        </w:rPr>
        <w:t>. 2019 Jul 1;10(7):3560-71.</w:t>
      </w:r>
    </w:p>
    <w:p w14:paraId="27472169" w14:textId="77777777" w:rsidR="00B03391" w:rsidRPr="00B03391" w:rsidRDefault="00B03391" w:rsidP="00657C28">
      <w:pPr>
        <w:numPr>
          <w:ilvl w:val="0"/>
          <w:numId w:val="7"/>
        </w:numPr>
        <w:shd w:val="clear" w:color="auto" w:fill="FFFFFF"/>
        <w:spacing w:before="100" w:beforeAutospacing="1" w:after="120" w:line="240" w:lineRule="auto"/>
        <w:ind w:right="720"/>
        <w:jc w:val="both"/>
        <w:rPr>
          <w:rFonts w:ascii="Times New Roman" w:hAnsi="Times New Roman" w:cs="Times New Roman"/>
          <w:color w:val="272829"/>
          <w:szCs w:val="30"/>
        </w:rPr>
      </w:pPr>
      <w:r w:rsidRPr="00B03391">
        <w:rPr>
          <w:rStyle w:val="pub-item-a-author"/>
          <w:rFonts w:ascii="Times New Roman" w:hAnsi="Times New Roman" w:cs="Times New Roman"/>
          <w:color w:val="272829"/>
          <w:szCs w:val="30"/>
        </w:rPr>
        <w:t>Wang B, Camino A, Pi S, </w:t>
      </w:r>
      <w:r w:rsidRPr="00B03391">
        <w:rPr>
          <w:rFonts w:ascii="Times New Roman" w:hAnsi="Times New Roman" w:cs="Times New Roman"/>
          <w:b/>
          <w:bCs/>
          <w:color w:val="272829"/>
          <w:szCs w:val="30"/>
        </w:rPr>
        <w:t>Guo Y</w:t>
      </w:r>
      <w:r w:rsidRPr="00B03391">
        <w:rPr>
          <w:rStyle w:val="pub-item-other-author"/>
          <w:rFonts w:ascii="Times New Roman" w:hAnsi="Times New Roman" w:cs="Times New Roman"/>
          <w:color w:val="272829"/>
          <w:szCs w:val="30"/>
        </w:rPr>
        <w:t>, Wang J, Huang D, Hwang TS, Jia Y.</w:t>
      </w:r>
      <w:r w:rsidRPr="00B03391">
        <w:rPr>
          <w:rStyle w:val="pub-item-title"/>
          <w:rFonts w:ascii="Times New Roman" w:hAnsi="Times New Roman" w:cs="Times New Roman"/>
          <w:color w:val="272829"/>
          <w:szCs w:val="30"/>
        </w:rPr>
        <w:t> </w:t>
      </w:r>
      <w:hyperlink r:id="rId34" w:tgtFrame="blank" w:history="1">
        <w:r w:rsidRPr="00B03391">
          <w:rPr>
            <w:rStyle w:val="Hyperlink"/>
            <w:rFonts w:ascii="Times New Roman" w:hAnsi="Times New Roman" w:cs="Times New Roman"/>
            <w:color w:val="1868DE"/>
            <w:szCs w:val="30"/>
            <w:u w:val="none"/>
          </w:rPr>
          <w:t>Three-dimensional structural and angiographic evaluation of foveal ischemia in diabetic retinopathy: method and validation.</w:t>
        </w:r>
      </w:hyperlink>
      <w:r w:rsidRPr="00B03391">
        <w:rPr>
          <w:rFonts w:ascii="Times New Roman" w:hAnsi="Times New Roman" w:cs="Times New Roman"/>
          <w:i/>
          <w:iCs/>
          <w:color w:val="272829"/>
          <w:szCs w:val="30"/>
        </w:rPr>
        <w:t> Biomedical Optics Express</w:t>
      </w:r>
      <w:r w:rsidRPr="00B03391">
        <w:rPr>
          <w:rStyle w:val="pub-item-leftinfo"/>
          <w:rFonts w:ascii="Times New Roman" w:hAnsi="Times New Roman" w:cs="Times New Roman"/>
          <w:color w:val="272829"/>
          <w:szCs w:val="30"/>
        </w:rPr>
        <w:t>. 2019 Jul 1;10(7):3522-32.</w:t>
      </w:r>
    </w:p>
    <w:p w14:paraId="6ED99215" w14:textId="77777777" w:rsidR="00B03391" w:rsidRPr="00B03391" w:rsidRDefault="00B03391" w:rsidP="00657C28">
      <w:pPr>
        <w:numPr>
          <w:ilvl w:val="0"/>
          <w:numId w:val="7"/>
        </w:numPr>
        <w:shd w:val="clear" w:color="auto" w:fill="FFFFFF"/>
        <w:spacing w:before="100" w:beforeAutospacing="1" w:after="120" w:line="240" w:lineRule="auto"/>
        <w:ind w:right="720"/>
        <w:jc w:val="both"/>
        <w:rPr>
          <w:rFonts w:ascii="Times New Roman" w:hAnsi="Times New Roman" w:cs="Times New Roman"/>
          <w:color w:val="272829"/>
          <w:szCs w:val="30"/>
        </w:rPr>
      </w:pPr>
      <w:r w:rsidRPr="00B03391">
        <w:rPr>
          <w:rStyle w:val="pub-item-a-author"/>
          <w:rFonts w:ascii="Times New Roman" w:hAnsi="Times New Roman" w:cs="Times New Roman"/>
          <w:color w:val="272829"/>
          <w:szCs w:val="30"/>
        </w:rPr>
        <w:t>Pi S, </w:t>
      </w:r>
      <w:r w:rsidRPr="00B03391">
        <w:rPr>
          <w:rFonts w:ascii="Times New Roman" w:hAnsi="Times New Roman" w:cs="Times New Roman"/>
          <w:b/>
          <w:bCs/>
          <w:color w:val="272829"/>
          <w:szCs w:val="30"/>
        </w:rPr>
        <w:t>Guo Y</w:t>
      </w:r>
      <w:r w:rsidRPr="00B03391">
        <w:rPr>
          <w:rStyle w:val="pub-item-other-author"/>
          <w:rFonts w:ascii="Times New Roman" w:hAnsi="Times New Roman" w:cs="Times New Roman"/>
          <w:color w:val="272829"/>
          <w:szCs w:val="30"/>
        </w:rPr>
        <w:t>, Huang D, Morrison JC, Jia Y.</w:t>
      </w:r>
      <w:r w:rsidRPr="00B03391">
        <w:rPr>
          <w:rStyle w:val="pub-item-title"/>
          <w:rFonts w:ascii="Times New Roman" w:hAnsi="Times New Roman" w:cs="Times New Roman"/>
          <w:color w:val="272829"/>
          <w:szCs w:val="30"/>
        </w:rPr>
        <w:t> </w:t>
      </w:r>
      <w:hyperlink r:id="rId35" w:tgtFrame="blank" w:history="1">
        <w:r w:rsidRPr="00B03391">
          <w:rPr>
            <w:rStyle w:val="Hyperlink"/>
            <w:rFonts w:ascii="Times New Roman" w:hAnsi="Times New Roman" w:cs="Times New Roman"/>
            <w:color w:val="1868DE"/>
            <w:szCs w:val="30"/>
            <w:u w:val="none"/>
          </w:rPr>
          <w:t>Monitoring retinal responses to acute intraocular pressure elevation in rats with visible light optical coherence tomography.</w:t>
        </w:r>
      </w:hyperlink>
      <w:r w:rsidRPr="00B03391">
        <w:rPr>
          <w:rFonts w:ascii="Times New Roman" w:hAnsi="Times New Roman" w:cs="Times New Roman"/>
          <w:i/>
          <w:iCs/>
          <w:color w:val="272829"/>
          <w:szCs w:val="30"/>
        </w:rPr>
        <w:t> Neurophotonics</w:t>
      </w:r>
      <w:r w:rsidRPr="00B03391">
        <w:rPr>
          <w:rStyle w:val="pub-item-leftinfo"/>
          <w:rFonts w:ascii="Times New Roman" w:hAnsi="Times New Roman" w:cs="Times New Roman"/>
          <w:color w:val="272829"/>
          <w:szCs w:val="30"/>
        </w:rPr>
        <w:t>. 2019 Jul;6(4):041104.</w:t>
      </w:r>
    </w:p>
    <w:p w14:paraId="2BC620C6" w14:textId="77777777" w:rsidR="00B03391" w:rsidRPr="00B03391" w:rsidRDefault="00B03391" w:rsidP="00657C28">
      <w:pPr>
        <w:numPr>
          <w:ilvl w:val="0"/>
          <w:numId w:val="7"/>
        </w:numPr>
        <w:shd w:val="clear" w:color="auto" w:fill="FFFFFF"/>
        <w:spacing w:before="100" w:beforeAutospacing="1" w:after="120" w:line="240" w:lineRule="auto"/>
        <w:ind w:right="720"/>
        <w:jc w:val="both"/>
        <w:rPr>
          <w:rFonts w:ascii="Times New Roman" w:hAnsi="Times New Roman" w:cs="Times New Roman"/>
          <w:color w:val="272829"/>
          <w:szCs w:val="30"/>
        </w:rPr>
      </w:pPr>
      <w:r w:rsidRPr="00B03391">
        <w:rPr>
          <w:rFonts w:ascii="Times New Roman" w:hAnsi="Times New Roman" w:cs="Times New Roman"/>
          <w:b/>
          <w:bCs/>
          <w:color w:val="272829"/>
          <w:szCs w:val="30"/>
        </w:rPr>
        <w:t>Guo Y</w:t>
      </w:r>
      <w:r w:rsidRPr="00B03391">
        <w:rPr>
          <w:rStyle w:val="pub-item-other-author"/>
          <w:rFonts w:ascii="Times New Roman" w:hAnsi="Times New Roman" w:cs="Times New Roman"/>
          <w:color w:val="272829"/>
          <w:szCs w:val="30"/>
        </w:rPr>
        <w:t>, Camino A, Wang J, Huang D, Hwang TS, Jia Y.</w:t>
      </w:r>
      <w:r w:rsidRPr="00B03391">
        <w:rPr>
          <w:rStyle w:val="pub-item-title"/>
          <w:rFonts w:ascii="Times New Roman" w:hAnsi="Times New Roman" w:cs="Times New Roman"/>
          <w:color w:val="272829"/>
          <w:szCs w:val="30"/>
        </w:rPr>
        <w:t> </w:t>
      </w:r>
      <w:proofErr w:type="spellStart"/>
      <w:r w:rsidRPr="00B03391">
        <w:rPr>
          <w:rStyle w:val="pub-item-title"/>
          <w:rFonts w:ascii="Times New Roman" w:hAnsi="Times New Roman" w:cs="Times New Roman"/>
          <w:color w:val="272829"/>
          <w:szCs w:val="30"/>
        </w:rPr>
        <w:fldChar w:fldCharType="begin"/>
      </w:r>
      <w:r w:rsidRPr="00B03391">
        <w:rPr>
          <w:rStyle w:val="pub-item-title"/>
          <w:rFonts w:ascii="Times New Roman" w:hAnsi="Times New Roman" w:cs="Times New Roman"/>
          <w:color w:val="272829"/>
          <w:szCs w:val="30"/>
        </w:rPr>
        <w:instrText xml:space="preserve"> HYPERLINK "https://www.researchgate.net/publication/328031285_MEDnet_a_neural_network_for_automated_detection_of_avascular_area_in_OCT_angiography" \t "blank" </w:instrText>
      </w:r>
      <w:r w:rsidRPr="00B03391">
        <w:rPr>
          <w:rStyle w:val="pub-item-title"/>
          <w:rFonts w:ascii="Times New Roman" w:hAnsi="Times New Roman" w:cs="Times New Roman"/>
          <w:color w:val="272829"/>
          <w:szCs w:val="30"/>
        </w:rPr>
        <w:fldChar w:fldCharType="separate"/>
      </w:r>
      <w:r w:rsidRPr="00B03391">
        <w:rPr>
          <w:rStyle w:val="Hyperlink"/>
          <w:rFonts w:ascii="Times New Roman" w:hAnsi="Times New Roman" w:cs="Times New Roman"/>
          <w:color w:val="1868DE"/>
          <w:szCs w:val="30"/>
          <w:u w:val="none"/>
        </w:rPr>
        <w:t>MEDnet</w:t>
      </w:r>
      <w:proofErr w:type="spellEnd"/>
      <w:r w:rsidRPr="00B03391">
        <w:rPr>
          <w:rStyle w:val="Hyperlink"/>
          <w:rFonts w:ascii="Times New Roman" w:hAnsi="Times New Roman" w:cs="Times New Roman"/>
          <w:color w:val="1868DE"/>
          <w:szCs w:val="30"/>
          <w:u w:val="none"/>
        </w:rPr>
        <w:t>, a neural network for automated detection of avascular area in OCT angiography.</w:t>
      </w:r>
      <w:r w:rsidRPr="00B03391">
        <w:rPr>
          <w:rStyle w:val="pub-item-title"/>
          <w:rFonts w:ascii="Times New Roman" w:hAnsi="Times New Roman" w:cs="Times New Roman"/>
          <w:color w:val="272829"/>
          <w:szCs w:val="30"/>
        </w:rPr>
        <w:fldChar w:fldCharType="end"/>
      </w:r>
      <w:r w:rsidRPr="00B03391">
        <w:rPr>
          <w:rFonts w:ascii="Times New Roman" w:hAnsi="Times New Roman" w:cs="Times New Roman"/>
          <w:i/>
          <w:iCs/>
          <w:color w:val="272829"/>
          <w:szCs w:val="30"/>
        </w:rPr>
        <w:t> Biomedical Optics Express</w:t>
      </w:r>
      <w:r w:rsidRPr="00B03391">
        <w:rPr>
          <w:rStyle w:val="pub-item-leftinfo"/>
          <w:rFonts w:ascii="Times New Roman" w:hAnsi="Times New Roman" w:cs="Times New Roman"/>
          <w:color w:val="272829"/>
          <w:szCs w:val="30"/>
        </w:rPr>
        <w:t>. 2018 Nov 1;9(11):5147-58.</w:t>
      </w:r>
    </w:p>
    <w:p w14:paraId="6AE40A31" w14:textId="77777777" w:rsidR="00B03391" w:rsidRPr="00B03391" w:rsidRDefault="00B03391" w:rsidP="00657C28">
      <w:pPr>
        <w:numPr>
          <w:ilvl w:val="0"/>
          <w:numId w:val="7"/>
        </w:numPr>
        <w:shd w:val="clear" w:color="auto" w:fill="FFFFFF"/>
        <w:spacing w:before="100" w:beforeAutospacing="1" w:after="120" w:line="240" w:lineRule="auto"/>
        <w:ind w:right="720"/>
        <w:jc w:val="both"/>
        <w:rPr>
          <w:rFonts w:ascii="Times New Roman" w:hAnsi="Times New Roman" w:cs="Times New Roman"/>
          <w:color w:val="272829"/>
          <w:szCs w:val="30"/>
        </w:rPr>
      </w:pPr>
      <w:r w:rsidRPr="00B03391">
        <w:rPr>
          <w:rFonts w:ascii="Times New Roman" w:hAnsi="Times New Roman" w:cs="Times New Roman"/>
          <w:b/>
          <w:bCs/>
          <w:color w:val="272829"/>
          <w:szCs w:val="30"/>
        </w:rPr>
        <w:t>Guo Y</w:t>
      </w:r>
      <w:r w:rsidRPr="00B03391">
        <w:rPr>
          <w:rStyle w:val="pub-item-other-author"/>
          <w:rFonts w:ascii="Times New Roman" w:hAnsi="Times New Roman" w:cs="Times New Roman"/>
          <w:color w:val="272829"/>
          <w:szCs w:val="30"/>
        </w:rPr>
        <w:t>, Camino A, Zhang M, Wang J, Huang D, Hwang T, Jia Y.</w:t>
      </w:r>
      <w:r w:rsidRPr="00B03391">
        <w:rPr>
          <w:rStyle w:val="pub-item-title"/>
          <w:rFonts w:ascii="Times New Roman" w:hAnsi="Times New Roman" w:cs="Times New Roman"/>
          <w:color w:val="272829"/>
          <w:szCs w:val="30"/>
        </w:rPr>
        <w:t> </w:t>
      </w:r>
      <w:hyperlink r:id="rId36" w:tgtFrame="blank" w:history="1">
        <w:r w:rsidRPr="00B03391">
          <w:rPr>
            <w:rStyle w:val="Hyperlink"/>
            <w:rFonts w:ascii="Times New Roman" w:hAnsi="Times New Roman" w:cs="Times New Roman"/>
            <w:color w:val="1868DE"/>
            <w:szCs w:val="30"/>
            <w:u w:val="none"/>
          </w:rPr>
          <w:t>Automated segmentation of retinal layer boundaries and capillary plexuses in wide-field optical coherence tomographic angiography.</w:t>
        </w:r>
      </w:hyperlink>
      <w:r w:rsidRPr="00B03391">
        <w:rPr>
          <w:rFonts w:ascii="Times New Roman" w:hAnsi="Times New Roman" w:cs="Times New Roman"/>
          <w:i/>
          <w:iCs/>
          <w:color w:val="272829"/>
          <w:szCs w:val="30"/>
        </w:rPr>
        <w:t> Biomedical Optics Express</w:t>
      </w:r>
      <w:r w:rsidRPr="00B03391">
        <w:rPr>
          <w:rStyle w:val="pub-item-leftinfo"/>
          <w:rFonts w:ascii="Times New Roman" w:hAnsi="Times New Roman" w:cs="Times New Roman"/>
          <w:color w:val="272829"/>
          <w:szCs w:val="30"/>
        </w:rPr>
        <w:t>. 2018 Sep 1;9(9):4429-42.</w:t>
      </w:r>
    </w:p>
    <w:p w14:paraId="4967F7D4" w14:textId="44495B31" w:rsidR="00B03391" w:rsidRPr="00B03391" w:rsidRDefault="00B03391" w:rsidP="00657C28">
      <w:pPr>
        <w:numPr>
          <w:ilvl w:val="0"/>
          <w:numId w:val="7"/>
        </w:numPr>
        <w:shd w:val="clear" w:color="auto" w:fill="FFFFFF"/>
        <w:spacing w:before="100" w:beforeAutospacing="1" w:after="120" w:line="240" w:lineRule="auto"/>
        <w:ind w:right="720"/>
        <w:jc w:val="both"/>
        <w:rPr>
          <w:rFonts w:ascii="Times New Roman" w:hAnsi="Times New Roman" w:cs="Times New Roman"/>
          <w:color w:val="272829"/>
          <w:szCs w:val="30"/>
        </w:rPr>
      </w:pPr>
      <w:r w:rsidRPr="00B03391">
        <w:rPr>
          <w:rStyle w:val="pub-item-a-author"/>
          <w:rFonts w:ascii="Times New Roman" w:hAnsi="Times New Roman" w:cs="Times New Roman"/>
          <w:color w:val="272829"/>
          <w:szCs w:val="30"/>
        </w:rPr>
        <w:t>Li J, </w:t>
      </w:r>
      <w:r w:rsidRPr="00B03391">
        <w:rPr>
          <w:rFonts w:ascii="Times New Roman" w:hAnsi="Times New Roman" w:cs="Times New Roman"/>
          <w:b/>
          <w:bCs/>
          <w:color w:val="272829"/>
          <w:szCs w:val="30"/>
        </w:rPr>
        <w:t>Guo Y</w:t>
      </w:r>
      <w:r w:rsidRPr="00B03391">
        <w:rPr>
          <w:rStyle w:val="pub-item-other-author"/>
          <w:rFonts w:ascii="Times New Roman" w:hAnsi="Times New Roman" w:cs="Times New Roman"/>
          <w:color w:val="272829"/>
          <w:szCs w:val="30"/>
        </w:rPr>
        <w:t>,</w:t>
      </w:r>
      <w:r w:rsidR="00516DB7">
        <w:rPr>
          <w:rStyle w:val="pub-item-other-author"/>
          <w:rFonts w:ascii="Times New Roman" w:hAnsi="Times New Roman" w:cs="Times New Roman"/>
          <w:color w:val="272829"/>
          <w:szCs w:val="30"/>
        </w:rPr>
        <w:t xml:space="preserve"> </w:t>
      </w:r>
      <w:r w:rsidRPr="00B03391">
        <w:rPr>
          <w:rStyle w:val="pub-item-other-author"/>
          <w:rFonts w:ascii="Times New Roman" w:hAnsi="Times New Roman" w:cs="Times New Roman"/>
          <w:color w:val="272829"/>
          <w:szCs w:val="30"/>
        </w:rPr>
        <w:t>Ma L.</w:t>
      </w:r>
      <w:r w:rsidRPr="00B03391">
        <w:rPr>
          <w:rStyle w:val="pub-item-title"/>
          <w:rFonts w:ascii="Times New Roman" w:hAnsi="Times New Roman" w:cs="Times New Roman"/>
          <w:color w:val="272829"/>
          <w:szCs w:val="30"/>
        </w:rPr>
        <w:t> </w:t>
      </w:r>
      <w:hyperlink r:id="rId37" w:tgtFrame="blank" w:history="1">
        <w:r w:rsidRPr="00B03391">
          <w:rPr>
            <w:rStyle w:val="Hyperlink"/>
            <w:rFonts w:ascii="Times New Roman" w:hAnsi="Times New Roman" w:cs="Times New Roman"/>
            <w:color w:val="1868DE"/>
            <w:szCs w:val="30"/>
            <w:u w:val="none"/>
          </w:rPr>
          <w:t>MCSHM: A simple and practical method for moving objects detection in dynamic scenes.</w:t>
        </w:r>
      </w:hyperlink>
      <w:r w:rsidRPr="00B03391">
        <w:rPr>
          <w:rFonts w:ascii="Times New Roman" w:hAnsi="Times New Roman" w:cs="Times New Roman"/>
          <w:i/>
          <w:iCs/>
          <w:color w:val="272829"/>
          <w:szCs w:val="30"/>
        </w:rPr>
        <w:t> In 2017 Chinese Automation Congress (CAC)</w:t>
      </w:r>
      <w:r w:rsidRPr="00B03391">
        <w:rPr>
          <w:rStyle w:val="pub-item-leftinfo"/>
          <w:rFonts w:ascii="Times New Roman" w:hAnsi="Times New Roman" w:cs="Times New Roman"/>
          <w:color w:val="272829"/>
          <w:szCs w:val="30"/>
        </w:rPr>
        <w:t>. 2017 Oct 20 (pp. 5112-5118). IEEE.</w:t>
      </w:r>
    </w:p>
    <w:p w14:paraId="349B6DF0" w14:textId="77777777" w:rsidR="00B03391" w:rsidRPr="00B03391" w:rsidRDefault="00B03391" w:rsidP="00657C28">
      <w:pPr>
        <w:numPr>
          <w:ilvl w:val="0"/>
          <w:numId w:val="7"/>
        </w:numPr>
        <w:shd w:val="clear" w:color="auto" w:fill="FFFFFF"/>
        <w:spacing w:before="100" w:beforeAutospacing="1" w:after="120" w:line="240" w:lineRule="auto"/>
        <w:ind w:right="720"/>
        <w:jc w:val="both"/>
        <w:rPr>
          <w:rFonts w:ascii="Times New Roman" w:hAnsi="Times New Roman" w:cs="Times New Roman"/>
          <w:color w:val="272829"/>
          <w:szCs w:val="30"/>
        </w:rPr>
      </w:pPr>
      <w:r w:rsidRPr="00B03391">
        <w:rPr>
          <w:rStyle w:val="pub-item-a-author"/>
          <w:rFonts w:ascii="Times New Roman" w:hAnsi="Times New Roman" w:cs="Times New Roman"/>
          <w:color w:val="272829"/>
          <w:szCs w:val="30"/>
        </w:rPr>
        <w:t>Yu X, </w:t>
      </w:r>
      <w:r w:rsidRPr="00B03391">
        <w:rPr>
          <w:rFonts w:ascii="Times New Roman" w:hAnsi="Times New Roman" w:cs="Times New Roman"/>
          <w:b/>
          <w:bCs/>
          <w:color w:val="272829"/>
          <w:szCs w:val="30"/>
        </w:rPr>
        <w:t>Guo Y</w:t>
      </w:r>
      <w:r w:rsidRPr="00B03391">
        <w:rPr>
          <w:rStyle w:val="pub-item-other-author"/>
          <w:rFonts w:ascii="Times New Roman" w:hAnsi="Times New Roman" w:cs="Times New Roman"/>
          <w:color w:val="272829"/>
          <w:szCs w:val="30"/>
        </w:rPr>
        <w:t>, Li J, Cai F.</w:t>
      </w:r>
      <w:r w:rsidRPr="00B03391">
        <w:rPr>
          <w:rStyle w:val="pub-item-title"/>
          <w:rFonts w:ascii="Times New Roman" w:hAnsi="Times New Roman" w:cs="Times New Roman"/>
          <w:color w:val="272829"/>
          <w:szCs w:val="30"/>
        </w:rPr>
        <w:t> </w:t>
      </w:r>
      <w:hyperlink r:id="rId38" w:tgtFrame="blank" w:history="1">
        <w:r w:rsidRPr="00B03391">
          <w:rPr>
            <w:rStyle w:val="Hyperlink"/>
            <w:rFonts w:ascii="Times New Roman" w:hAnsi="Times New Roman" w:cs="Times New Roman"/>
            <w:color w:val="1868DE"/>
            <w:szCs w:val="30"/>
            <w:u w:val="none"/>
          </w:rPr>
          <w:t>An image patch matching method based on multi-feature fusion.</w:t>
        </w:r>
      </w:hyperlink>
      <w:r w:rsidRPr="00B03391">
        <w:rPr>
          <w:rFonts w:ascii="Times New Roman" w:hAnsi="Times New Roman" w:cs="Times New Roman"/>
          <w:i/>
          <w:iCs/>
          <w:color w:val="272829"/>
          <w:szCs w:val="30"/>
        </w:rPr>
        <w:t xml:space="preserve"> In 2017 10th International Congress on Image and Signal </w:t>
      </w:r>
      <w:proofErr w:type="spellStart"/>
      <w:r w:rsidRPr="00B03391">
        <w:rPr>
          <w:rFonts w:ascii="Times New Roman" w:hAnsi="Times New Roman" w:cs="Times New Roman"/>
          <w:i/>
          <w:iCs/>
          <w:color w:val="272829"/>
          <w:szCs w:val="30"/>
        </w:rPr>
        <w:t>ProcessingI</w:t>
      </w:r>
      <w:proofErr w:type="spellEnd"/>
      <w:r w:rsidRPr="00B03391">
        <w:rPr>
          <w:rFonts w:ascii="Times New Roman" w:hAnsi="Times New Roman" w:cs="Times New Roman"/>
          <w:i/>
          <w:iCs/>
          <w:color w:val="272829"/>
          <w:szCs w:val="30"/>
        </w:rPr>
        <w:t xml:space="preserve"> </w:t>
      </w:r>
      <w:proofErr w:type="spellStart"/>
      <w:r w:rsidRPr="00B03391">
        <w:rPr>
          <w:rFonts w:ascii="Times New Roman" w:hAnsi="Times New Roman" w:cs="Times New Roman"/>
          <w:i/>
          <w:iCs/>
          <w:color w:val="272829"/>
          <w:szCs w:val="30"/>
        </w:rPr>
        <w:t>BioMedical</w:t>
      </w:r>
      <w:proofErr w:type="spellEnd"/>
      <w:r w:rsidRPr="00B03391">
        <w:rPr>
          <w:rFonts w:ascii="Times New Roman" w:hAnsi="Times New Roman" w:cs="Times New Roman"/>
          <w:i/>
          <w:iCs/>
          <w:color w:val="272829"/>
          <w:szCs w:val="30"/>
        </w:rPr>
        <w:t xml:space="preserve"> Engineering and Informatics (CISP-BMEI)</w:t>
      </w:r>
      <w:r w:rsidRPr="00B03391">
        <w:rPr>
          <w:rStyle w:val="pub-item-leftinfo"/>
          <w:rFonts w:ascii="Times New Roman" w:hAnsi="Times New Roman" w:cs="Times New Roman"/>
          <w:color w:val="272829"/>
          <w:szCs w:val="30"/>
        </w:rPr>
        <w:t>. 2017 Oct 14 (pp. 1-6). IEEE.</w:t>
      </w:r>
    </w:p>
    <w:p w14:paraId="49D55592" w14:textId="77777777" w:rsidR="000A5F34" w:rsidRPr="00B03391" w:rsidRDefault="00B03391" w:rsidP="00657C28">
      <w:pPr>
        <w:numPr>
          <w:ilvl w:val="0"/>
          <w:numId w:val="7"/>
        </w:numPr>
        <w:shd w:val="clear" w:color="auto" w:fill="FFFFFF"/>
        <w:spacing w:before="100" w:beforeAutospacing="1" w:after="120" w:line="240" w:lineRule="auto"/>
        <w:ind w:right="720"/>
        <w:jc w:val="both"/>
        <w:rPr>
          <w:rFonts w:ascii="Times New Roman" w:hAnsi="Times New Roman" w:cs="Times New Roman"/>
          <w:color w:val="272829"/>
          <w:szCs w:val="30"/>
        </w:rPr>
      </w:pPr>
      <w:r w:rsidRPr="00B03391">
        <w:rPr>
          <w:rFonts w:ascii="Times New Roman" w:hAnsi="Times New Roman" w:cs="Times New Roman"/>
          <w:b/>
          <w:bCs/>
          <w:color w:val="272829"/>
          <w:szCs w:val="30"/>
        </w:rPr>
        <w:t>Guo Y</w:t>
      </w:r>
      <w:r w:rsidRPr="00B03391">
        <w:rPr>
          <w:rStyle w:val="pub-item-other-author"/>
          <w:rFonts w:ascii="Times New Roman" w:hAnsi="Times New Roman" w:cs="Times New Roman"/>
          <w:color w:val="272829"/>
          <w:szCs w:val="30"/>
        </w:rPr>
        <w:t>, Yu X, Li J.</w:t>
      </w:r>
      <w:r w:rsidRPr="00B03391">
        <w:rPr>
          <w:rStyle w:val="pub-item-title"/>
          <w:rFonts w:ascii="Times New Roman" w:hAnsi="Times New Roman" w:cs="Times New Roman"/>
          <w:color w:val="272829"/>
          <w:szCs w:val="30"/>
        </w:rPr>
        <w:t> </w:t>
      </w:r>
      <w:hyperlink r:id="rId39" w:tgtFrame="blank" w:history="1">
        <w:r w:rsidRPr="00B03391">
          <w:rPr>
            <w:rStyle w:val="Hyperlink"/>
            <w:rFonts w:ascii="Times New Roman" w:hAnsi="Times New Roman" w:cs="Times New Roman"/>
            <w:color w:val="1868DE"/>
            <w:szCs w:val="30"/>
            <w:u w:val="none"/>
          </w:rPr>
          <w:t>A classification method of epithelial cells and clue cells based on multi-scale texture analysis.</w:t>
        </w:r>
      </w:hyperlink>
      <w:r w:rsidRPr="00B03391">
        <w:rPr>
          <w:rFonts w:ascii="Times New Roman" w:hAnsi="Times New Roman" w:cs="Times New Roman"/>
          <w:i/>
          <w:iCs/>
          <w:color w:val="272829"/>
          <w:szCs w:val="30"/>
        </w:rPr>
        <w:t xml:space="preserve"> In 2016 9th International Congress on Image and Signal Processing, </w:t>
      </w:r>
      <w:proofErr w:type="spellStart"/>
      <w:r w:rsidRPr="00B03391">
        <w:rPr>
          <w:rFonts w:ascii="Times New Roman" w:hAnsi="Times New Roman" w:cs="Times New Roman"/>
          <w:i/>
          <w:iCs/>
          <w:color w:val="272829"/>
          <w:szCs w:val="30"/>
        </w:rPr>
        <w:t>BioMedical</w:t>
      </w:r>
      <w:proofErr w:type="spellEnd"/>
      <w:r w:rsidRPr="00B03391">
        <w:rPr>
          <w:rFonts w:ascii="Times New Roman" w:hAnsi="Times New Roman" w:cs="Times New Roman"/>
          <w:i/>
          <w:iCs/>
          <w:color w:val="272829"/>
          <w:szCs w:val="30"/>
        </w:rPr>
        <w:t xml:space="preserve"> Engineering and Informatics (CISP-BMEI)</w:t>
      </w:r>
      <w:r w:rsidRPr="00B03391">
        <w:rPr>
          <w:rStyle w:val="pub-item-leftinfo"/>
          <w:rFonts w:ascii="Times New Roman" w:hAnsi="Times New Roman" w:cs="Times New Roman"/>
          <w:color w:val="272829"/>
          <w:szCs w:val="30"/>
        </w:rPr>
        <w:t>. 2016 Oct 15 (pp. 432-436). IEEE.</w:t>
      </w:r>
    </w:p>
    <w:sectPr w:rsidR="000A5F34" w:rsidRPr="00B03391" w:rsidSect="000A5F34">
      <w:pgSz w:w="12240" w:h="15840"/>
      <w:pgMar w:top="1440" w:right="1080" w:bottom="1440" w:left="108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7A774504" w14:textId="77777777" w:rsidR="00DF603E" w:rsidRDefault="00DF603E" w:rsidP="00363655">
      <w:pPr>
        <w:spacing w:after="0" w:line="240" w:lineRule="auto"/>
      </w:pPr>
      <w:r>
        <w:separator/>
      </w:r>
    </w:p>
  </w:endnote>
  <w:endnote w:type="continuationSeparator" w:id="0">
    <w:p w14:paraId="23B088CC" w14:textId="77777777" w:rsidR="00DF603E" w:rsidRDefault="00DF603E" w:rsidP="00363655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6BC7E54D" w14:textId="77777777" w:rsidR="00DF603E" w:rsidRDefault="00DF603E" w:rsidP="00363655">
      <w:pPr>
        <w:spacing w:after="0" w:line="240" w:lineRule="auto"/>
      </w:pPr>
      <w:r>
        <w:separator/>
      </w:r>
    </w:p>
  </w:footnote>
  <w:footnote w:type="continuationSeparator" w:id="0">
    <w:p w14:paraId="25978971" w14:textId="77777777" w:rsidR="00DF603E" w:rsidRDefault="00DF603E" w:rsidP="00363655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FFFFFF88"/>
    <w:multiLevelType w:val="singleLevel"/>
    <w:tmpl w:val="EEF60B74"/>
    <w:lvl w:ilvl="0">
      <w:start w:val="1"/>
      <w:numFmt w:val="decimal"/>
      <w:pStyle w:val="ListNumber"/>
      <w:lvlText w:val="%1."/>
      <w:lvlJc w:val="left"/>
      <w:pPr>
        <w:tabs>
          <w:tab w:val="num" w:pos="-360"/>
        </w:tabs>
        <w:ind w:left="-360" w:hanging="360"/>
      </w:pPr>
      <w:rPr>
        <w:b w:val="0"/>
      </w:rPr>
    </w:lvl>
  </w:abstractNum>
  <w:abstractNum w:abstractNumId="1" w15:restartNumberingAfterBreak="0">
    <w:nsid w:val="248F44A1"/>
    <w:multiLevelType w:val="hybridMultilevel"/>
    <w:tmpl w:val="399C706A"/>
    <w:lvl w:ilvl="0" w:tplc="F0A45CF8">
      <w:start w:val="1"/>
      <w:numFmt w:val="decimal"/>
      <w:lvlText w:val="%1."/>
      <w:lvlJc w:val="left"/>
      <w:pPr>
        <w:ind w:left="500" w:hanging="360"/>
      </w:pPr>
      <w:rPr>
        <w:rFonts w:ascii="Times New Roman" w:eastAsia="Times New Roman" w:hAnsi="Times New Roman" w:cs="Times New Roman" w:hint="default"/>
        <w:b w:val="0"/>
        <w:w w:val="100"/>
        <w:sz w:val="24"/>
        <w:szCs w:val="24"/>
      </w:rPr>
    </w:lvl>
    <w:lvl w:ilvl="1" w:tplc="952E9C5A">
      <w:start w:val="1"/>
      <w:numFmt w:val="bullet"/>
      <w:lvlText w:val="•"/>
      <w:lvlJc w:val="left"/>
      <w:pPr>
        <w:ind w:left="1486" w:hanging="360"/>
      </w:pPr>
    </w:lvl>
    <w:lvl w:ilvl="2" w:tplc="D088B1FC">
      <w:start w:val="1"/>
      <w:numFmt w:val="bullet"/>
      <w:lvlText w:val="•"/>
      <w:lvlJc w:val="left"/>
      <w:pPr>
        <w:ind w:left="2472" w:hanging="360"/>
      </w:pPr>
    </w:lvl>
    <w:lvl w:ilvl="3" w:tplc="B67C58C4">
      <w:start w:val="1"/>
      <w:numFmt w:val="bullet"/>
      <w:lvlText w:val="•"/>
      <w:lvlJc w:val="left"/>
      <w:pPr>
        <w:ind w:left="3458" w:hanging="360"/>
      </w:pPr>
    </w:lvl>
    <w:lvl w:ilvl="4" w:tplc="EB943B76">
      <w:start w:val="1"/>
      <w:numFmt w:val="bullet"/>
      <w:lvlText w:val="•"/>
      <w:lvlJc w:val="left"/>
      <w:pPr>
        <w:ind w:left="4444" w:hanging="360"/>
      </w:pPr>
    </w:lvl>
    <w:lvl w:ilvl="5" w:tplc="9274E4E8">
      <w:start w:val="1"/>
      <w:numFmt w:val="bullet"/>
      <w:lvlText w:val="•"/>
      <w:lvlJc w:val="left"/>
      <w:pPr>
        <w:ind w:left="5430" w:hanging="360"/>
      </w:pPr>
    </w:lvl>
    <w:lvl w:ilvl="6" w:tplc="49547C1E">
      <w:start w:val="1"/>
      <w:numFmt w:val="bullet"/>
      <w:lvlText w:val="•"/>
      <w:lvlJc w:val="left"/>
      <w:pPr>
        <w:ind w:left="6416" w:hanging="360"/>
      </w:pPr>
    </w:lvl>
    <w:lvl w:ilvl="7" w:tplc="2DD6ED8C">
      <w:start w:val="1"/>
      <w:numFmt w:val="bullet"/>
      <w:lvlText w:val="•"/>
      <w:lvlJc w:val="left"/>
      <w:pPr>
        <w:ind w:left="7402" w:hanging="360"/>
      </w:pPr>
    </w:lvl>
    <w:lvl w:ilvl="8" w:tplc="DD5E0664">
      <w:start w:val="1"/>
      <w:numFmt w:val="bullet"/>
      <w:lvlText w:val="•"/>
      <w:lvlJc w:val="left"/>
      <w:pPr>
        <w:ind w:left="8388" w:hanging="360"/>
      </w:pPr>
    </w:lvl>
  </w:abstractNum>
  <w:abstractNum w:abstractNumId="2" w15:restartNumberingAfterBreak="0">
    <w:nsid w:val="267F1D07"/>
    <w:multiLevelType w:val="multilevel"/>
    <w:tmpl w:val="85D49E0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" w15:restartNumberingAfterBreak="0">
    <w:nsid w:val="2F921F30"/>
    <w:multiLevelType w:val="multilevel"/>
    <w:tmpl w:val="3942179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" w15:restartNumberingAfterBreak="0">
    <w:nsid w:val="352F7D6C"/>
    <w:multiLevelType w:val="multilevel"/>
    <w:tmpl w:val="B534175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5" w15:restartNumberingAfterBreak="0">
    <w:nsid w:val="3688511B"/>
    <w:multiLevelType w:val="multilevel"/>
    <w:tmpl w:val="A11075A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6" w15:restartNumberingAfterBreak="0">
    <w:nsid w:val="3ADB2365"/>
    <w:multiLevelType w:val="multilevel"/>
    <w:tmpl w:val="06543328"/>
    <w:lvl w:ilvl="0">
      <w:start w:val="1"/>
      <w:numFmt w:val="decimal"/>
      <w:pStyle w:val="publication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7" w15:restartNumberingAfterBreak="0">
    <w:nsid w:val="486C1050"/>
    <w:multiLevelType w:val="multilevel"/>
    <w:tmpl w:val="FA52A39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8" w15:restartNumberingAfterBreak="0">
    <w:nsid w:val="55090964"/>
    <w:multiLevelType w:val="multilevel"/>
    <w:tmpl w:val="D4A42B1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9" w15:restartNumberingAfterBreak="0">
    <w:nsid w:val="591E155B"/>
    <w:multiLevelType w:val="hybridMultilevel"/>
    <w:tmpl w:val="D0DABAC4"/>
    <w:lvl w:ilvl="0" w:tplc="67766F64">
      <w:start w:val="1"/>
      <w:numFmt w:val="decimal"/>
      <w:lvlText w:val="%1."/>
      <w:lvlJc w:val="left"/>
      <w:pPr>
        <w:ind w:left="4770" w:hanging="360"/>
      </w:pPr>
      <w:rPr>
        <w:rFonts w:ascii="Times New Roman" w:eastAsia="Times New Roman" w:hAnsi="Times New Roman" w:cs="Times New Roman" w:hint="default"/>
        <w:w w:val="100"/>
        <w:sz w:val="24"/>
        <w:szCs w:val="24"/>
      </w:rPr>
    </w:lvl>
    <w:lvl w:ilvl="1" w:tplc="DE38866E">
      <w:start w:val="1"/>
      <w:numFmt w:val="bullet"/>
      <w:lvlText w:val="•"/>
      <w:lvlJc w:val="left"/>
      <w:pPr>
        <w:ind w:left="4770" w:hanging="360"/>
      </w:pPr>
    </w:lvl>
    <w:lvl w:ilvl="2" w:tplc="AAFC2BC8">
      <w:start w:val="1"/>
      <w:numFmt w:val="bullet"/>
      <w:lvlText w:val="•"/>
      <w:lvlJc w:val="left"/>
      <w:pPr>
        <w:ind w:left="5863" w:hanging="360"/>
      </w:pPr>
    </w:lvl>
    <w:lvl w:ilvl="3" w:tplc="E468EDF0">
      <w:start w:val="1"/>
      <w:numFmt w:val="bullet"/>
      <w:lvlText w:val="•"/>
      <w:lvlJc w:val="left"/>
      <w:pPr>
        <w:ind w:left="6956" w:hanging="360"/>
      </w:pPr>
    </w:lvl>
    <w:lvl w:ilvl="4" w:tplc="B54006FC">
      <w:start w:val="1"/>
      <w:numFmt w:val="bullet"/>
      <w:lvlText w:val="•"/>
      <w:lvlJc w:val="left"/>
      <w:pPr>
        <w:ind w:left="8050" w:hanging="360"/>
      </w:pPr>
    </w:lvl>
    <w:lvl w:ilvl="5" w:tplc="54C0CCEA">
      <w:start w:val="1"/>
      <w:numFmt w:val="bullet"/>
      <w:lvlText w:val="•"/>
      <w:lvlJc w:val="left"/>
      <w:pPr>
        <w:ind w:left="9143" w:hanging="360"/>
      </w:pPr>
    </w:lvl>
    <w:lvl w:ilvl="6" w:tplc="A308FC9A">
      <w:start w:val="1"/>
      <w:numFmt w:val="bullet"/>
      <w:lvlText w:val="•"/>
      <w:lvlJc w:val="left"/>
      <w:pPr>
        <w:ind w:left="10236" w:hanging="360"/>
      </w:pPr>
    </w:lvl>
    <w:lvl w:ilvl="7" w:tplc="3AA2D06E">
      <w:start w:val="1"/>
      <w:numFmt w:val="bullet"/>
      <w:lvlText w:val="•"/>
      <w:lvlJc w:val="left"/>
      <w:pPr>
        <w:ind w:left="11330" w:hanging="360"/>
      </w:pPr>
    </w:lvl>
    <w:lvl w:ilvl="8" w:tplc="BAF24B70">
      <w:start w:val="1"/>
      <w:numFmt w:val="bullet"/>
      <w:lvlText w:val="•"/>
      <w:lvlJc w:val="left"/>
      <w:pPr>
        <w:ind w:left="12423" w:hanging="360"/>
      </w:pPr>
    </w:lvl>
  </w:abstractNum>
  <w:abstractNum w:abstractNumId="10" w15:restartNumberingAfterBreak="0">
    <w:nsid w:val="5D856F0E"/>
    <w:multiLevelType w:val="hybridMultilevel"/>
    <w:tmpl w:val="B3EE4C88"/>
    <w:lvl w:ilvl="0" w:tplc="66681982">
      <w:start w:val="1"/>
      <w:numFmt w:val="decimal"/>
      <w:lvlText w:val="%1."/>
      <w:lvlJc w:val="left"/>
      <w:pPr>
        <w:ind w:left="720" w:hanging="360"/>
      </w:pPr>
      <w:rPr>
        <w:rFonts w:ascii="Times New Roman" w:eastAsia="Times New Roman" w:hAnsi="Times New Roman" w:cs="Times New Roman"/>
        <w:b w:val="0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63266E9E"/>
    <w:multiLevelType w:val="multilevel"/>
    <w:tmpl w:val="C0D666E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2" w15:restartNumberingAfterBreak="0">
    <w:nsid w:val="647B05DD"/>
    <w:multiLevelType w:val="multilevel"/>
    <w:tmpl w:val="698223AE"/>
    <w:lvl w:ilvl="0">
      <w:start w:val="1"/>
      <w:numFmt w:val="decimal"/>
      <w:pStyle w:val="publications"/>
      <w:lvlText w:val="%1."/>
      <w:lvlJc w:val="left"/>
      <w:pPr>
        <w:tabs>
          <w:tab w:val="num" w:pos="720"/>
        </w:tabs>
        <w:ind w:left="720" w:hanging="360"/>
      </w:pPr>
      <w:rPr>
        <w:b w:val="0"/>
      </w:r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3" w15:restartNumberingAfterBreak="0">
    <w:nsid w:val="693E3DEE"/>
    <w:multiLevelType w:val="multilevel"/>
    <w:tmpl w:val="26F84DF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>
    <w:abstractNumId w:val="0"/>
    <w:lvlOverride w:ilvl="0">
      <w:startOverride w:val="1"/>
    </w:lvlOverride>
  </w:num>
  <w:num w:numId="2">
    <w:abstractNumId w:val="1"/>
    <w:lvlOverride w:ilvl="0">
      <w:startOverride w:val="1"/>
    </w:lvlOverride>
    <w:lvlOverride w:ilvl="1"/>
    <w:lvlOverride w:ilvl="2"/>
    <w:lvlOverride w:ilvl="3"/>
    <w:lvlOverride w:ilvl="4"/>
    <w:lvlOverride w:ilvl="5"/>
    <w:lvlOverride w:ilvl="6"/>
    <w:lvlOverride w:ilvl="7"/>
    <w:lvlOverride w:ilvl="8"/>
  </w:num>
  <w:num w:numId="3">
    <w:abstractNumId w:val="9"/>
    <w:lvlOverride w:ilvl="0">
      <w:startOverride w:val="1"/>
    </w:lvlOverride>
    <w:lvlOverride w:ilvl="1"/>
    <w:lvlOverride w:ilvl="2"/>
    <w:lvlOverride w:ilvl="3"/>
    <w:lvlOverride w:ilvl="4"/>
    <w:lvlOverride w:ilvl="5"/>
    <w:lvlOverride w:ilvl="6"/>
    <w:lvlOverride w:ilvl="7"/>
    <w:lvlOverride w:ilvl="8"/>
  </w:num>
  <w:num w:numId="4">
    <w:abstractNumId w:val="1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">
    <w:abstractNumId w:val="7"/>
  </w:num>
  <w:num w:numId="6">
    <w:abstractNumId w:val="2"/>
  </w:num>
  <w:num w:numId="7">
    <w:abstractNumId w:val="12"/>
  </w:num>
  <w:num w:numId="8">
    <w:abstractNumId w:val="6"/>
  </w:num>
  <w:num w:numId="9">
    <w:abstractNumId w:val="5"/>
  </w:num>
  <w:num w:numId="10">
    <w:abstractNumId w:val="13"/>
  </w:num>
  <w:num w:numId="11">
    <w:abstractNumId w:val="3"/>
  </w:num>
  <w:num w:numId="12">
    <w:abstractNumId w:val="11"/>
  </w:num>
  <w:num w:numId="13">
    <w:abstractNumId w:val="10"/>
  </w:num>
  <w:num w:numId="14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">
    <w:abstractNumId w:val="4"/>
  </w:num>
  <w:num w:numId="16">
    <w:abstractNumId w:va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4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7A0NrE0NDCzMDG2NLdU0lEKTi0uzszPAykwNKwFABiY+Z4tAAAA"/>
  </w:docVars>
  <w:rsids>
    <w:rsidRoot w:val="000A5F34"/>
    <w:rsid w:val="00026D04"/>
    <w:rsid w:val="000765BA"/>
    <w:rsid w:val="000A5F34"/>
    <w:rsid w:val="000D09AE"/>
    <w:rsid w:val="000D6A37"/>
    <w:rsid w:val="001133E0"/>
    <w:rsid w:val="00212292"/>
    <w:rsid w:val="00217673"/>
    <w:rsid w:val="002328F4"/>
    <w:rsid w:val="00234D04"/>
    <w:rsid w:val="002A4369"/>
    <w:rsid w:val="002C6E19"/>
    <w:rsid w:val="002D1EDC"/>
    <w:rsid w:val="002E7DBA"/>
    <w:rsid w:val="00327408"/>
    <w:rsid w:val="0034249E"/>
    <w:rsid w:val="00354549"/>
    <w:rsid w:val="0035758A"/>
    <w:rsid w:val="00363655"/>
    <w:rsid w:val="003A2B87"/>
    <w:rsid w:val="003A5136"/>
    <w:rsid w:val="003B390C"/>
    <w:rsid w:val="003C074F"/>
    <w:rsid w:val="004522C6"/>
    <w:rsid w:val="00454346"/>
    <w:rsid w:val="004620E6"/>
    <w:rsid w:val="00473968"/>
    <w:rsid w:val="004A0C8B"/>
    <w:rsid w:val="004B0647"/>
    <w:rsid w:val="004E3312"/>
    <w:rsid w:val="004F3F2E"/>
    <w:rsid w:val="004F5CB2"/>
    <w:rsid w:val="00516DB7"/>
    <w:rsid w:val="00575D42"/>
    <w:rsid w:val="00576CBA"/>
    <w:rsid w:val="005D0527"/>
    <w:rsid w:val="005D0AFA"/>
    <w:rsid w:val="005F5180"/>
    <w:rsid w:val="00607D28"/>
    <w:rsid w:val="00657C28"/>
    <w:rsid w:val="00682052"/>
    <w:rsid w:val="00734BED"/>
    <w:rsid w:val="00774639"/>
    <w:rsid w:val="00794844"/>
    <w:rsid w:val="007F590E"/>
    <w:rsid w:val="00806CAC"/>
    <w:rsid w:val="00815002"/>
    <w:rsid w:val="00823479"/>
    <w:rsid w:val="008842CD"/>
    <w:rsid w:val="008A6E9A"/>
    <w:rsid w:val="008C7A85"/>
    <w:rsid w:val="008D67AD"/>
    <w:rsid w:val="00907A1A"/>
    <w:rsid w:val="00996DB3"/>
    <w:rsid w:val="009D0D1A"/>
    <w:rsid w:val="009D1CEF"/>
    <w:rsid w:val="009D6C08"/>
    <w:rsid w:val="00A37D30"/>
    <w:rsid w:val="00A630CE"/>
    <w:rsid w:val="00A95348"/>
    <w:rsid w:val="00A96758"/>
    <w:rsid w:val="00AF130A"/>
    <w:rsid w:val="00AF13AC"/>
    <w:rsid w:val="00AF61FD"/>
    <w:rsid w:val="00B03391"/>
    <w:rsid w:val="00C037AC"/>
    <w:rsid w:val="00C82AD7"/>
    <w:rsid w:val="00C8478C"/>
    <w:rsid w:val="00C90009"/>
    <w:rsid w:val="00CB4A4B"/>
    <w:rsid w:val="00CD2F6B"/>
    <w:rsid w:val="00CF5D20"/>
    <w:rsid w:val="00D029EA"/>
    <w:rsid w:val="00D076DA"/>
    <w:rsid w:val="00D166A5"/>
    <w:rsid w:val="00D63B08"/>
    <w:rsid w:val="00D72A99"/>
    <w:rsid w:val="00D87A8F"/>
    <w:rsid w:val="00D90B99"/>
    <w:rsid w:val="00DA2F53"/>
    <w:rsid w:val="00DF3AD3"/>
    <w:rsid w:val="00DF603E"/>
    <w:rsid w:val="00E01107"/>
    <w:rsid w:val="00E04AF6"/>
    <w:rsid w:val="00E525B4"/>
    <w:rsid w:val="00EA5BC8"/>
    <w:rsid w:val="00ED44D0"/>
    <w:rsid w:val="00F2621D"/>
    <w:rsid w:val="00F37496"/>
    <w:rsid w:val="00F8460A"/>
    <w:rsid w:val="00FD4E9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264BAC6A"/>
  <w15:chartTrackingRefBased/>
  <w15:docId w15:val="{D06229AC-AF9C-463E-8AAB-58FBEA6D7E2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1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iPriority="0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link w:val="Heading1Char"/>
    <w:uiPriority w:val="1"/>
    <w:qFormat/>
    <w:rsid w:val="000A5F34"/>
    <w:pPr>
      <w:widowControl w:val="0"/>
      <w:spacing w:after="0" w:line="240" w:lineRule="auto"/>
      <w:ind w:left="140"/>
      <w:outlineLvl w:val="0"/>
    </w:pPr>
    <w:rPr>
      <w:rFonts w:ascii="Times New Roman" w:eastAsia="Times New Roman" w:hAnsi="Times New Roman"/>
      <w:b/>
      <w:bCs/>
      <w:sz w:val="28"/>
      <w:szCs w:val="28"/>
      <w:lang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0A5F34"/>
    <w:rPr>
      <w:color w:val="0000FF"/>
      <w:u w:val="single"/>
    </w:rPr>
  </w:style>
  <w:style w:type="paragraph" w:styleId="BodyText">
    <w:name w:val="Body Text"/>
    <w:basedOn w:val="Normal"/>
    <w:link w:val="BodyTextChar"/>
    <w:uiPriority w:val="1"/>
    <w:semiHidden/>
    <w:unhideWhenUsed/>
    <w:qFormat/>
    <w:rsid w:val="000A5F34"/>
    <w:pPr>
      <w:widowControl w:val="0"/>
      <w:spacing w:before="60" w:after="0" w:line="240" w:lineRule="auto"/>
      <w:ind w:left="480" w:hanging="360"/>
    </w:pPr>
    <w:rPr>
      <w:rFonts w:ascii="Times New Roman" w:eastAsia="Times New Roman" w:hAnsi="Times New Roman"/>
      <w:sz w:val="24"/>
      <w:szCs w:val="24"/>
      <w:u w:val="single"/>
      <w:lang w:eastAsia="en-US"/>
    </w:rPr>
  </w:style>
  <w:style w:type="character" w:customStyle="1" w:styleId="BodyTextChar">
    <w:name w:val="Body Text Char"/>
    <w:basedOn w:val="DefaultParagraphFont"/>
    <w:link w:val="BodyText"/>
    <w:uiPriority w:val="1"/>
    <w:semiHidden/>
    <w:rsid w:val="000A5F34"/>
    <w:rPr>
      <w:rFonts w:ascii="Times New Roman" w:eastAsia="Times New Roman" w:hAnsi="Times New Roman"/>
      <w:sz w:val="24"/>
      <w:szCs w:val="24"/>
      <w:u w:val="single"/>
      <w:lang w:eastAsia="en-US"/>
    </w:rPr>
  </w:style>
  <w:style w:type="table" w:styleId="TableGrid">
    <w:name w:val="Table Grid"/>
    <w:basedOn w:val="TableNormal"/>
    <w:uiPriority w:val="39"/>
    <w:rsid w:val="000A5F34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1Char">
    <w:name w:val="Heading 1 Char"/>
    <w:basedOn w:val="DefaultParagraphFont"/>
    <w:link w:val="Heading1"/>
    <w:uiPriority w:val="1"/>
    <w:rsid w:val="000A5F34"/>
    <w:rPr>
      <w:rFonts w:ascii="Times New Roman" w:eastAsia="Times New Roman" w:hAnsi="Times New Roman"/>
      <w:b/>
      <w:bCs/>
      <w:sz w:val="28"/>
      <w:szCs w:val="28"/>
      <w:lang w:eastAsia="en-US"/>
    </w:rPr>
  </w:style>
  <w:style w:type="paragraph" w:styleId="ListNumber">
    <w:name w:val="List Number"/>
    <w:basedOn w:val="Normal"/>
    <w:semiHidden/>
    <w:unhideWhenUsed/>
    <w:rsid w:val="000A5F34"/>
    <w:pPr>
      <w:numPr>
        <w:numId w:val="1"/>
      </w:numPr>
      <w:tabs>
        <w:tab w:val="left" w:pos="504"/>
      </w:tabs>
      <w:spacing w:after="0" w:line="240" w:lineRule="auto"/>
    </w:pPr>
    <w:rPr>
      <w:rFonts w:ascii="Times New Roman" w:eastAsia="Times New Roman" w:hAnsi="Times New Roman" w:cs="Times New Roman"/>
      <w:sz w:val="24"/>
      <w:szCs w:val="20"/>
      <w:lang w:eastAsia="en-US"/>
    </w:rPr>
  </w:style>
  <w:style w:type="paragraph" w:styleId="ListParagraph">
    <w:name w:val="List Paragraph"/>
    <w:basedOn w:val="Normal"/>
    <w:uiPriority w:val="34"/>
    <w:qFormat/>
    <w:rsid w:val="000A5F34"/>
    <w:pPr>
      <w:ind w:left="720"/>
      <w:contextualSpacing/>
    </w:pPr>
  </w:style>
  <w:style w:type="character" w:styleId="UnresolvedMention">
    <w:name w:val="Unresolved Mention"/>
    <w:basedOn w:val="DefaultParagraphFont"/>
    <w:uiPriority w:val="99"/>
    <w:semiHidden/>
    <w:unhideWhenUsed/>
    <w:rsid w:val="009D6C08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34249E"/>
    <w:rPr>
      <w:color w:val="954F72" w:themeColor="followedHyperlink"/>
      <w:u w:val="single"/>
    </w:rPr>
  </w:style>
  <w:style w:type="character" w:customStyle="1" w:styleId="pub-item-other-author">
    <w:name w:val="pub-item-other-author"/>
    <w:basedOn w:val="DefaultParagraphFont"/>
    <w:rsid w:val="008A6E9A"/>
  </w:style>
  <w:style w:type="character" w:customStyle="1" w:styleId="pub-item-title">
    <w:name w:val="pub-item-title"/>
    <w:basedOn w:val="DefaultParagraphFont"/>
    <w:rsid w:val="008A6E9A"/>
  </w:style>
  <w:style w:type="character" w:customStyle="1" w:styleId="pub-item-leftinfo">
    <w:name w:val="pub-item-leftinfo"/>
    <w:basedOn w:val="DefaultParagraphFont"/>
    <w:rsid w:val="008A6E9A"/>
  </w:style>
  <w:style w:type="character" w:customStyle="1" w:styleId="pub-item-a-author">
    <w:name w:val="pub-item-a-author"/>
    <w:basedOn w:val="DefaultParagraphFont"/>
    <w:rsid w:val="008A6E9A"/>
  </w:style>
  <w:style w:type="paragraph" w:styleId="Title">
    <w:name w:val="Title"/>
    <w:basedOn w:val="Normal"/>
    <w:next w:val="Normal"/>
    <w:link w:val="TitleChar"/>
    <w:uiPriority w:val="10"/>
    <w:qFormat/>
    <w:rsid w:val="00A37D30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A37D30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Header">
    <w:name w:val="header"/>
    <w:basedOn w:val="Normal"/>
    <w:link w:val="HeaderChar"/>
    <w:uiPriority w:val="99"/>
    <w:unhideWhenUsed/>
    <w:rsid w:val="00363655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363655"/>
  </w:style>
  <w:style w:type="paragraph" w:styleId="Footer">
    <w:name w:val="footer"/>
    <w:basedOn w:val="Normal"/>
    <w:link w:val="FooterChar"/>
    <w:uiPriority w:val="99"/>
    <w:unhideWhenUsed/>
    <w:rsid w:val="00363655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363655"/>
  </w:style>
  <w:style w:type="paragraph" w:customStyle="1" w:styleId="publication">
    <w:name w:val="publication"/>
    <w:basedOn w:val="Normal"/>
    <w:link w:val="publicationChar"/>
    <w:qFormat/>
    <w:rsid w:val="00217673"/>
    <w:pPr>
      <w:numPr>
        <w:numId w:val="8"/>
      </w:numPr>
      <w:shd w:val="clear" w:color="auto" w:fill="FFFFFF"/>
      <w:spacing w:before="100" w:beforeAutospacing="1" w:after="120" w:line="240" w:lineRule="auto"/>
      <w:jc w:val="both"/>
    </w:pPr>
    <w:rPr>
      <w:rFonts w:ascii="Times New Roman" w:hAnsi="Times New Roman" w:cs="Times New Roman"/>
      <w:color w:val="272829"/>
    </w:rPr>
  </w:style>
  <w:style w:type="paragraph" w:customStyle="1" w:styleId="publications">
    <w:name w:val="publications"/>
    <w:basedOn w:val="Normal"/>
    <w:link w:val="publicationsChar"/>
    <w:rsid w:val="00217673"/>
    <w:pPr>
      <w:numPr>
        <w:numId w:val="7"/>
      </w:numPr>
      <w:shd w:val="clear" w:color="auto" w:fill="FFFFFF"/>
      <w:spacing w:before="100" w:beforeAutospacing="1" w:after="120" w:line="240" w:lineRule="auto"/>
      <w:jc w:val="both"/>
    </w:pPr>
    <w:rPr>
      <w:rFonts w:ascii="Times New Roman" w:hAnsi="Times New Roman" w:cs="Times New Roman"/>
      <w:b/>
      <w:bCs/>
      <w:color w:val="272829"/>
      <w:szCs w:val="30"/>
    </w:rPr>
  </w:style>
  <w:style w:type="character" w:customStyle="1" w:styleId="publicationChar">
    <w:name w:val="publication Char"/>
    <w:basedOn w:val="DefaultParagraphFont"/>
    <w:link w:val="publication"/>
    <w:rsid w:val="00217673"/>
    <w:rPr>
      <w:rFonts w:ascii="Times New Roman" w:hAnsi="Times New Roman" w:cs="Times New Roman"/>
      <w:color w:val="272829"/>
      <w:shd w:val="clear" w:color="auto" w:fill="FFFFFF"/>
    </w:rPr>
  </w:style>
  <w:style w:type="character" w:customStyle="1" w:styleId="publicationsChar">
    <w:name w:val="publications Char"/>
    <w:basedOn w:val="DefaultParagraphFont"/>
    <w:link w:val="publications"/>
    <w:rsid w:val="00217673"/>
    <w:rPr>
      <w:rFonts w:ascii="Times New Roman" w:hAnsi="Times New Roman" w:cs="Times New Roman"/>
      <w:b/>
      <w:bCs/>
      <w:color w:val="272829"/>
      <w:szCs w:val="30"/>
      <w:shd w:val="clear" w:color="auto" w:fill="FFFFFF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284532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2885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287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3386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3000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76160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18642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99648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95205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91135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45236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90769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415403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069562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410978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65726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15772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17646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17874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71153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88599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79294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74910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31196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36461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78917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21110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65776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43919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50216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70528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02297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78949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5127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46133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66037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46587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06952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02845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82083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7619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91693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91718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22949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62972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74395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53172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08734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hyperlink" Target="https://doi.org/10.1167/iovs.62.15.28" TargetMode="External"/><Relationship Id="rId18" Type="http://schemas.openxmlformats.org/officeDocument/2006/relationships/hyperlink" Target="https://www.researchgate.net/publication/353062327_An_end-to-end_network_for_segmenting_the_vasculature_of_three_retinal_capillary_plexuses_from_OCT_angiographic_volumes?uploadChannel=invalid" TargetMode="External"/><Relationship Id="rId26" Type="http://schemas.openxmlformats.org/officeDocument/2006/relationships/hyperlink" Target="https://doi.org/10.1364/BOE.379977" TargetMode="External"/><Relationship Id="rId39" Type="http://schemas.openxmlformats.org/officeDocument/2006/relationships/hyperlink" Target="https://ieeexplore.ieee.org/abstract/document/7852750" TargetMode="External"/><Relationship Id="rId21" Type="http://schemas.openxmlformats.org/officeDocument/2006/relationships/hyperlink" Target="http://dx.doi.org/10.1136/bjophthalmol-2020-317562" TargetMode="External"/><Relationship Id="rId34" Type="http://schemas.openxmlformats.org/officeDocument/2006/relationships/hyperlink" Target="https://doi.org/10.1364/BOE.10.003522" TargetMode="External"/><Relationship Id="rId7" Type="http://schemas.openxmlformats.org/officeDocument/2006/relationships/hyperlink" Target="mailto:guoyu@ohsu.deu" TargetMode="External"/><Relationship Id="rId2" Type="http://schemas.openxmlformats.org/officeDocument/2006/relationships/styles" Target="styles.xml"/><Relationship Id="rId16" Type="http://schemas.openxmlformats.org/officeDocument/2006/relationships/hyperlink" Target="https://bjo.bmj.com/content/early/2021/09/12/bjophthalmol-2020-318646" TargetMode="External"/><Relationship Id="rId20" Type="http://schemas.openxmlformats.org/officeDocument/2006/relationships/hyperlink" Target="https://jamanetwork.com/journals/jamaophthalmology/article-abstract/2779909?casa_token=uakwzv3qjw4AAAAA:eCsqRYbgSO3GW72FXgvIsP-OBSPIVZCL_LWijkrvBKcPA_sX9z_gVTAsUqiaZ3IpoYeAaK3ZTdA" TargetMode="External"/><Relationship Id="rId29" Type="http://schemas.openxmlformats.org/officeDocument/2006/relationships/hyperlink" Target="https://www.researchgate.net/publication/346148875_Automated_Segmentation_of_Retinal_Fluid_Volumes_From_Structural_and_Angiographic_Optical_Coherence_Tomography_Using_Deep_Learning" TargetMode="External"/><Relationship Id="rId41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https://patents.google.com/patent/US20200342595A1/en" TargetMode="External"/><Relationship Id="rId24" Type="http://schemas.openxmlformats.org/officeDocument/2006/relationships/hyperlink" Target="https://www.researchgate.net/publication/331707663_DETECTION_OF_CLINICALLY_UNSUSPECTED_RETINAL_NEOVASCULARIZATION_WITH_WIDE-FIELD_OPTICAL_COHERENCE_TOMOGRAPHY_ANGIOGRAPHY?uploadChannel=invalid" TargetMode="External"/><Relationship Id="rId32" Type="http://schemas.openxmlformats.org/officeDocument/2006/relationships/hyperlink" Target="https://www.researchgate.net/publication/333729775_Development_and_validation_of_a_deep_learning_algorithm_for_distinguishing_the_nonperfusion_area_from_signal_reduction_artifacts_on_OCT_angiography" TargetMode="External"/><Relationship Id="rId37" Type="http://schemas.openxmlformats.org/officeDocument/2006/relationships/hyperlink" Target="https://ieeexplore.ieee.org/abstract/document/8243687" TargetMode="External"/><Relationship Id="rId40" Type="http://schemas.openxmlformats.org/officeDocument/2006/relationships/fontTable" Target="fontTable.xml"/><Relationship Id="rId5" Type="http://schemas.openxmlformats.org/officeDocument/2006/relationships/footnotes" Target="footnotes.xml"/><Relationship Id="rId15" Type="http://schemas.openxmlformats.org/officeDocument/2006/relationships/hyperlink" Target="https://www.researchgate.net/publication/356110141_An_Open-Source_Deep_Learning_Network_for_Reconstruction_of_High-Resolution_OCT_Angiograms_of_Retinal_Intermediate_and_Deep_Capillary_Plexuses" TargetMode="External"/><Relationship Id="rId23" Type="http://schemas.openxmlformats.org/officeDocument/2006/relationships/hyperlink" Target="https://www.researchgate.net/publication/342053130_Reconstruction_of_high-resolution_66-mm_OCT_angiograms_using_deep_learning" TargetMode="External"/><Relationship Id="rId28" Type="http://schemas.openxmlformats.org/officeDocument/2006/relationships/hyperlink" Target="https://doi.org/10.1364/BOE.11.000330" TargetMode="External"/><Relationship Id="rId36" Type="http://schemas.openxmlformats.org/officeDocument/2006/relationships/hyperlink" Target="https://www.researchgate.net/publication/327211896_Automated_segmentation_of_retinal_layer_boundaries_and_capillary_plexuses_in_wide-field_optical_coherence_tomographic_angiography" TargetMode="External"/><Relationship Id="rId10" Type="http://schemas.openxmlformats.org/officeDocument/2006/relationships/hyperlink" Target="https://patents.google.com/patent/US20210052155A1/en" TargetMode="External"/><Relationship Id="rId19" Type="http://schemas.openxmlformats.org/officeDocument/2006/relationships/hyperlink" Target="https://doi.org/10.1016/j.xops.2021.100027" TargetMode="External"/><Relationship Id="rId31" Type="http://schemas.openxmlformats.org/officeDocument/2006/relationships/hyperlink" Target="https://doi.org/10.1117/1.NPh.6.4.041108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s://bit.ly/Yukun-Guo" TargetMode="External"/><Relationship Id="rId14" Type="http://schemas.openxmlformats.org/officeDocument/2006/relationships/hyperlink" Target="https://doi.org/10.1016/j.ajo.2021.12.012" TargetMode="External"/><Relationship Id="rId22" Type="http://schemas.openxmlformats.org/officeDocument/2006/relationships/hyperlink" Target="https://doi.org/10.1016/j.ajo.2020.04.024" TargetMode="External"/><Relationship Id="rId27" Type="http://schemas.openxmlformats.org/officeDocument/2006/relationships/hyperlink" Target="https://doi.org/10.1016/j.ajo.2019.09.004" TargetMode="External"/><Relationship Id="rId30" Type="http://schemas.openxmlformats.org/officeDocument/2006/relationships/hyperlink" Target="https://doi.org/10.1364/BOE.10.006286" TargetMode="External"/><Relationship Id="rId35" Type="http://schemas.openxmlformats.org/officeDocument/2006/relationships/hyperlink" Target="https://doi.org/10.1117/1.NPh.6.4.041104" TargetMode="External"/><Relationship Id="rId8" Type="http://schemas.openxmlformats.org/officeDocument/2006/relationships/hyperlink" Target="https://Yukun-Guo.github.io" TargetMode="External"/><Relationship Id="rId3" Type="http://schemas.openxmlformats.org/officeDocument/2006/relationships/settings" Target="settings.xml"/><Relationship Id="rId12" Type="http://schemas.openxmlformats.org/officeDocument/2006/relationships/hyperlink" Target="https://www.osapublishing.org/reviewer/?page=outstanding_reviewers" TargetMode="External"/><Relationship Id="rId17" Type="http://schemas.openxmlformats.org/officeDocument/2006/relationships/hyperlink" Target="https://journals.sagepub.com/doi/10.1177/15353702211036704" TargetMode="External"/><Relationship Id="rId25" Type="http://schemas.openxmlformats.org/officeDocument/2006/relationships/hyperlink" Target="https://doi.org/10.1364/OL.390134" TargetMode="External"/><Relationship Id="rId33" Type="http://schemas.openxmlformats.org/officeDocument/2006/relationships/hyperlink" Target="https://doi.org/10.1364/BOE.10.003560" TargetMode="External"/><Relationship Id="rId38" Type="http://schemas.openxmlformats.org/officeDocument/2006/relationships/hyperlink" Target="https://ieeexplore.ieee.org/document/8302044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3</Pages>
  <Words>1681</Words>
  <Characters>9583</Characters>
  <Application>Microsoft Office Word</Application>
  <DocSecurity>0</DocSecurity>
  <Lines>79</Lines>
  <Paragraphs>2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OHSU</Company>
  <LinksUpToDate>false</LinksUpToDate>
  <CharactersWithSpaces>1124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Yukun Guo</dc:creator>
  <cp:keywords/>
  <dc:description/>
  <cp:lastModifiedBy>Yukun Guo</cp:lastModifiedBy>
  <cp:revision>12</cp:revision>
  <cp:lastPrinted>2021-07-16T18:57:00Z</cp:lastPrinted>
  <dcterms:created xsi:type="dcterms:W3CDTF">2021-11-11T20:08:00Z</dcterms:created>
  <dcterms:modified xsi:type="dcterms:W3CDTF">2021-12-30T01:17:00Z</dcterms:modified>
</cp:coreProperties>
</file>